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09CFD" w14:textId="77777777" w:rsidR="00A035F9" w:rsidRPr="009B7B94" w:rsidRDefault="00A035F9" w:rsidP="00A035F9">
      <w:pPr>
        <w:pStyle w:val="Heading1"/>
      </w:pPr>
      <w:r w:rsidRPr="009B7B94">
        <w:t xml:space="preserve">Instruction Sheet for the Candidate </w:t>
      </w:r>
    </w:p>
    <w:tbl>
      <w:tblPr>
        <w:tblStyle w:val="TableGrid"/>
        <w:tblpPr w:leftFromText="180" w:rightFromText="180" w:vertAnchor="text" w:horzAnchor="margin" w:tblpXSpec="center" w:tblpY="147"/>
        <w:tblW w:w="9356" w:type="dxa"/>
        <w:tblLayout w:type="fixed"/>
        <w:tblLook w:val="04A0" w:firstRow="1" w:lastRow="0" w:firstColumn="1" w:lastColumn="0" w:noHBand="0" w:noVBand="1"/>
      </w:tblPr>
      <w:tblGrid>
        <w:gridCol w:w="2245"/>
        <w:gridCol w:w="7111"/>
      </w:tblGrid>
      <w:tr w:rsidR="00A035F9" w:rsidRPr="009B7B94" w14:paraId="6860E0B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9836B8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Qualification</w:t>
            </w:r>
          </w:p>
        </w:tc>
        <w:tc>
          <w:tcPr>
            <w:tcW w:w="7111" w:type="dxa"/>
            <w:vAlign w:val="center"/>
          </w:tcPr>
          <w:p w14:paraId="61C1F1AA" w14:textId="0ECA004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 w:rsidR="00EA4278">
              <w:rPr>
                <w:rFonts w:asciiTheme="majorBidi" w:eastAsiaTheme="majorEastAsia" w:hAnsiTheme="majorBidi" w:cstheme="majorBidi"/>
              </w:rPr>
              <w:t>5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A035F9" w:rsidRPr="009B7B94" w14:paraId="603CC6FE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79ADEF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noProof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cy Standard</w:t>
            </w:r>
          </w:p>
        </w:tc>
        <w:tc>
          <w:tcPr>
            <w:tcW w:w="7111" w:type="dxa"/>
            <w:vAlign w:val="center"/>
          </w:tcPr>
          <w:p w14:paraId="3B69ADC9" w14:textId="58BF72C7" w:rsidR="00A035F9" w:rsidRPr="009B7B94" w:rsidRDefault="009312BD" w:rsidP="00DC2A83">
            <w:pPr>
              <w:jc w:val="both"/>
              <w:rPr>
                <w:rFonts w:asciiTheme="majorBidi" w:hAnsiTheme="majorBidi" w:cstheme="majorBidi"/>
              </w:rPr>
            </w:pPr>
            <w:r w:rsidRPr="009312BD">
              <w:rPr>
                <w:rFonts w:asciiTheme="majorBidi" w:hAnsiTheme="majorBidi" w:cstheme="majorBidi"/>
              </w:rPr>
              <w:t>Manage Tourism Project</w:t>
            </w:r>
          </w:p>
        </w:tc>
      </w:tr>
      <w:tr w:rsidR="00A035F9" w:rsidRPr="009B7B94" w14:paraId="256BC77F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6AAE95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urpose of Assessment</w:t>
            </w:r>
          </w:p>
        </w:tc>
        <w:tc>
          <w:tcPr>
            <w:tcW w:w="7111" w:type="dxa"/>
            <w:vAlign w:val="center"/>
          </w:tcPr>
          <w:p w14:paraId="35C6C477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Formative Assessment</w:t>
            </w:r>
          </w:p>
        </w:tc>
      </w:tr>
      <w:tr w:rsidR="00A035F9" w:rsidRPr="009B7B94" w14:paraId="29CF569B" w14:textId="77777777" w:rsidTr="00DC2A83">
        <w:trPr>
          <w:trHeight w:val="137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32D12AC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Candidate Details </w:t>
            </w:r>
          </w:p>
        </w:tc>
        <w:tc>
          <w:tcPr>
            <w:tcW w:w="7111" w:type="dxa"/>
            <w:vAlign w:val="center"/>
          </w:tcPr>
          <w:p w14:paraId="1D63E83F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Name______________________________________________________</w:t>
            </w:r>
          </w:p>
          <w:p w14:paraId="1CD17056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Registration/Roll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9B7B94">
              <w:rPr>
                <w:rFonts w:asciiTheme="majorBidi" w:hAnsiTheme="majorBidi" w:cstheme="majorBidi"/>
              </w:rPr>
              <w:t>Number__________________________________</w:t>
            </w:r>
          </w:p>
        </w:tc>
      </w:tr>
      <w:tr w:rsidR="005E7A71" w:rsidRPr="009B7B94" w14:paraId="07EEF58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3A371A" w14:textId="77777777" w:rsidR="005E7A71" w:rsidRPr="009B7B94" w:rsidRDefault="005E7A71" w:rsidP="005E7A7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Guidance for Candidate </w:t>
            </w:r>
          </w:p>
          <w:p w14:paraId="5E609C29" w14:textId="77777777" w:rsidR="005E7A71" w:rsidRPr="009B7B94" w:rsidRDefault="005E7A71" w:rsidP="005E7A7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111" w:type="dxa"/>
            <w:vAlign w:val="center"/>
          </w:tcPr>
          <w:p w14:paraId="30BC0AA5" w14:textId="77777777" w:rsidR="005E7A71" w:rsidRPr="009B7B94" w:rsidRDefault="005E7A71" w:rsidP="005E7A71">
            <w:pPr>
              <w:jc w:val="both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To meet this standard, you are required to complete the following within </w:t>
            </w:r>
            <w:r>
              <w:rPr>
                <w:rFonts w:asciiTheme="majorBidi" w:hAnsiTheme="majorBidi" w:cstheme="majorBidi"/>
                <w:b/>
              </w:rPr>
              <w:t xml:space="preserve">a </w:t>
            </w:r>
            <w:r w:rsidRPr="009B7B94">
              <w:rPr>
                <w:rFonts w:asciiTheme="majorBidi" w:hAnsiTheme="majorBidi" w:cstheme="majorBidi"/>
                <w:b/>
              </w:rPr>
              <w:t>time frame (for practical demonstration &amp; assessment):</w:t>
            </w:r>
          </w:p>
          <w:p w14:paraId="38F125E5" w14:textId="77777777" w:rsidR="005E7A71" w:rsidRDefault="005E7A71" w:rsidP="005E7A71">
            <w:pPr>
              <w:pStyle w:val="PC"/>
              <w:framePr w:hSpace="0" w:wrap="auto" w:vAnchor="margin" w:hAnchor="text" w:xAlign="left" w:yAlign="inline"/>
              <w:rPr>
                <w:rFonts w:asciiTheme="majorBidi" w:eastAsiaTheme="minorEastAsia" w:hAnsiTheme="majorBidi" w:cstheme="majorBidi"/>
              </w:rPr>
            </w:pPr>
          </w:p>
          <w:p w14:paraId="1647A6BF" w14:textId="77777777" w:rsidR="005E7A71" w:rsidRPr="00A65D41" w:rsidRDefault="005E7A71" w:rsidP="005E7A7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All assessment tasks.</w:t>
            </w:r>
          </w:p>
          <w:p w14:paraId="55D4BE15" w14:textId="77777777" w:rsidR="005E7A71" w:rsidRPr="00A65D41" w:rsidRDefault="005E7A71" w:rsidP="005E7A7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Knowledge assessment test (Written or Oral).</w:t>
            </w:r>
          </w:p>
          <w:p w14:paraId="1DB5E107" w14:textId="77777777" w:rsidR="005E7A71" w:rsidRDefault="005E7A71" w:rsidP="005E7A7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A65D41">
              <w:rPr>
                <w:rFonts w:asciiTheme="majorBidi" w:hAnsiTheme="majorBidi" w:cstheme="majorBidi"/>
                <w:b/>
              </w:rPr>
              <w:t>Portfolios at the time of assessment (if any).</w:t>
            </w:r>
          </w:p>
          <w:p w14:paraId="18336D25" w14:textId="3B8CA580" w:rsidR="005E7A71" w:rsidRPr="005E7A71" w:rsidRDefault="005E7A71" w:rsidP="005E7A7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5E7A71">
              <w:rPr>
                <w:rFonts w:asciiTheme="majorBidi" w:hAnsiTheme="majorBidi" w:cstheme="majorBidi"/>
                <w:b/>
              </w:rPr>
              <w:t>Perform role at the time of assessment (if any).</w:t>
            </w:r>
          </w:p>
        </w:tc>
      </w:tr>
      <w:tr w:rsidR="005E7A71" w:rsidRPr="009B7B94" w14:paraId="27F7CB49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754D90F5" w14:textId="77777777" w:rsidR="005E7A71" w:rsidRPr="009B7B94" w:rsidRDefault="005E7A71" w:rsidP="005E7A71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uration</w:t>
            </w:r>
          </w:p>
        </w:tc>
        <w:tc>
          <w:tcPr>
            <w:tcW w:w="7111" w:type="dxa"/>
            <w:vAlign w:val="center"/>
          </w:tcPr>
          <w:p w14:paraId="3BBEF633" w14:textId="77777777" w:rsidR="005E7A71" w:rsidRPr="009B7B94" w:rsidRDefault="005E7A71" w:rsidP="005E7A71">
            <w:pPr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3 Hrs.</w:t>
            </w:r>
          </w:p>
        </w:tc>
      </w:tr>
      <w:tr w:rsidR="005E7A71" w:rsidRPr="009B7B94" w14:paraId="5BB08B34" w14:textId="77777777" w:rsidTr="00DC2A83">
        <w:trPr>
          <w:trHeight w:val="20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683E714E" w14:textId="77777777" w:rsidR="005E7A71" w:rsidRPr="009B7B94" w:rsidRDefault="005E7A71" w:rsidP="005E7A7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111" w:type="dxa"/>
            <w:vAlign w:val="center"/>
          </w:tcPr>
          <w:p w14:paraId="09B27418" w14:textId="77777777" w:rsidR="005E7A71" w:rsidRDefault="005E7A71" w:rsidP="005E7A71">
            <w:pPr>
              <w:jc w:val="both"/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</w:rPr>
              <w:t>During a practical assessment, under observation by an assessor, you are required to complete the following.</w:t>
            </w:r>
          </w:p>
          <w:p w14:paraId="1E1C6E53" w14:textId="77777777" w:rsidR="00EA4278" w:rsidRPr="00EA4278" w:rsidRDefault="00EA4278" w:rsidP="00EA4278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EA4278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3E8DA99C" w14:textId="7D3DEC68" w:rsidR="00EA4278" w:rsidRPr="009B7B94" w:rsidRDefault="00EA4278" w:rsidP="00EA4278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velop a project plan for cooperate sector </w:t>
            </w:r>
            <w:r w:rsidRPr="009B3B99">
              <w:rPr>
                <w:rFonts w:asciiTheme="majorBidi" w:hAnsiTheme="majorBidi" w:cstheme="majorBidi"/>
                <w:b/>
                <w:bCs/>
              </w:rPr>
              <w:t>eco-tourism</w:t>
            </w:r>
            <w:r>
              <w:rPr>
                <w:rFonts w:asciiTheme="majorBidi" w:hAnsiTheme="majorBidi" w:cstheme="majorBidi"/>
              </w:rPr>
              <w:t xml:space="preserve"> day trip</w:t>
            </w:r>
            <w:r>
              <w:rPr>
                <w:rFonts w:asciiTheme="majorBidi" w:hAnsiTheme="majorBidi" w:cstheme="majorBidi"/>
              </w:rPr>
              <w:t xml:space="preserve">. </w:t>
            </w:r>
            <w:r w:rsidRPr="00EA4278">
              <w:rPr>
                <w:rFonts w:asciiTheme="majorBidi" w:hAnsiTheme="majorBidi" w:cstheme="majorBidi"/>
                <w:i/>
                <w:iCs/>
              </w:rPr>
              <w:t>(</w:t>
            </w:r>
            <w:r w:rsidRPr="00EA4278">
              <w:rPr>
                <w:rFonts w:asciiTheme="majorBidi" w:hAnsiTheme="majorBidi" w:cstheme="majorBidi"/>
                <w:b/>
                <w:i/>
                <w:iCs/>
              </w:rPr>
              <w:t>Portfolios</w:t>
            </w:r>
            <w:r w:rsidRPr="00EA4278">
              <w:rPr>
                <w:rFonts w:asciiTheme="majorBidi" w:hAnsiTheme="majorBidi" w:cstheme="majorBidi"/>
                <w:b/>
                <w:i/>
                <w:iCs/>
              </w:rPr>
              <w:t xml:space="preserve"> at the time of assessment</w:t>
            </w:r>
            <w:r w:rsidRPr="00EA4278">
              <w:rPr>
                <w:rFonts w:asciiTheme="majorBidi" w:hAnsiTheme="majorBidi" w:cstheme="majorBidi"/>
                <w:b/>
                <w:i/>
                <w:iCs/>
              </w:rPr>
              <w:t>)</w:t>
            </w:r>
            <w:r>
              <w:rPr>
                <w:rFonts w:asciiTheme="majorBidi" w:hAnsiTheme="majorBidi" w:cstheme="majorBidi"/>
                <w:b/>
                <w:i/>
                <w:iCs/>
              </w:rPr>
              <w:t>.</w:t>
            </w:r>
          </w:p>
        </w:tc>
      </w:tr>
      <w:tr w:rsidR="005E7A71" w:rsidRPr="009B7B94" w14:paraId="7CA1C054" w14:textId="77777777" w:rsidTr="00DC2A83">
        <w:trPr>
          <w:trHeight w:val="56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ED93950" w14:textId="77777777" w:rsidR="005E7A71" w:rsidRPr="009B7B94" w:rsidRDefault="005E7A71" w:rsidP="005E7A71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Minimum Evidence Required</w:t>
            </w:r>
          </w:p>
        </w:tc>
        <w:tc>
          <w:tcPr>
            <w:tcW w:w="7111" w:type="dxa"/>
            <w:vAlign w:val="center"/>
          </w:tcPr>
          <w:p w14:paraId="7573C398" w14:textId="119E721B" w:rsidR="005E7A71" w:rsidRDefault="005E7A71" w:rsidP="005E7A71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ssessment Task 1:</w:t>
            </w:r>
          </w:p>
          <w:p w14:paraId="2DFDD931" w14:textId="63C4E625" w:rsidR="005E7A71" w:rsidRDefault="005E7A71" w:rsidP="005E7A7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706"/>
              <w:jc w:val="both"/>
              <w:rPr>
                <w:rFonts w:asciiTheme="majorBidi" w:eastAsia="Times New Roman" w:hAnsiTheme="majorBidi" w:cstheme="majorBidi"/>
              </w:rPr>
            </w:pPr>
            <w:r w:rsidRPr="00C16FCB">
              <w:rPr>
                <w:rFonts w:asciiTheme="majorBidi" w:eastAsia="Times New Roman" w:hAnsiTheme="majorBidi" w:cstheme="majorBidi"/>
              </w:rPr>
              <w:t xml:space="preserve">Indicate the step-by-step procedure </w:t>
            </w:r>
            <w:r>
              <w:rPr>
                <w:rFonts w:asciiTheme="majorBidi" w:eastAsia="Times New Roman" w:hAnsiTheme="majorBidi" w:cstheme="majorBidi"/>
              </w:rPr>
              <w:t>for project planning and monitoring.</w:t>
            </w:r>
          </w:p>
          <w:p w14:paraId="13BE0F28" w14:textId="140D138A" w:rsidR="00EA4278" w:rsidRDefault="00EA4278" w:rsidP="005E7A71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706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the how to manage and communicate with cooperate sector.</w:t>
            </w:r>
          </w:p>
          <w:p w14:paraId="6115E96B" w14:textId="31CDC9F1" w:rsidR="005E7A71" w:rsidRPr="00EA4278" w:rsidRDefault="00EA4278" w:rsidP="00EA4278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ind w:left="706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termine how eco-tourism can be promote in cooperate sector.</w:t>
            </w:r>
          </w:p>
          <w:p w14:paraId="20A88923" w14:textId="77777777" w:rsidR="005E7A71" w:rsidRPr="0049157E" w:rsidRDefault="005E7A71" w:rsidP="005E7A71">
            <w:pPr>
              <w:pStyle w:val="PC"/>
              <w:framePr w:hSpace="0" w:wrap="auto" w:vAnchor="margin" w:hAnchor="text" w:xAlign="left" w:yAlign="inline"/>
              <w:rPr>
                <w:rFonts w:asciiTheme="majorBidi" w:hAnsiTheme="majorBidi" w:cstheme="majorBidi"/>
                <w:i/>
                <w:iCs/>
                <w:color w:val="auto"/>
              </w:rPr>
            </w:pPr>
          </w:p>
        </w:tc>
      </w:tr>
    </w:tbl>
    <w:p w14:paraId="645C54B1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452A0602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835504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05637B8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76A46C0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CD12EBF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FFB25F0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0EB25C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581528F8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3ED19E97" w14:textId="77777777" w:rsidR="00A035F9" w:rsidRDefault="00A035F9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527D081" w14:textId="77777777" w:rsidR="00A035F9" w:rsidRPr="009B7B94" w:rsidRDefault="00A035F9" w:rsidP="00A035F9">
      <w:pPr>
        <w:pStyle w:val="Heading1"/>
      </w:pPr>
      <w:r w:rsidRPr="009B7B94">
        <w:lastRenderedPageBreak/>
        <w:t>Self-Assessment Checklist</w:t>
      </w:r>
    </w:p>
    <w:tbl>
      <w:tblPr>
        <w:tblStyle w:val="TableGrid"/>
        <w:tblW w:w="9337" w:type="dxa"/>
        <w:jc w:val="center"/>
        <w:tblLook w:val="04A0" w:firstRow="1" w:lastRow="0" w:firstColumn="1" w:lastColumn="0" w:noHBand="0" w:noVBand="1"/>
      </w:tblPr>
      <w:tblGrid>
        <w:gridCol w:w="2082"/>
        <w:gridCol w:w="7255"/>
      </w:tblGrid>
      <w:tr w:rsidR="00A035F9" w:rsidRPr="009B7B94" w14:paraId="68BBD6FA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3376A59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andidate Name</w:t>
            </w:r>
          </w:p>
        </w:tc>
        <w:tc>
          <w:tcPr>
            <w:tcW w:w="7255" w:type="dxa"/>
            <w:vAlign w:val="center"/>
          </w:tcPr>
          <w:p w14:paraId="69BBE7E3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A035F9" w:rsidRPr="009B7B94" w14:paraId="0D2B123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9331F5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Registration No.</w:t>
            </w:r>
          </w:p>
        </w:tc>
        <w:tc>
          <w:tcPr>
            <w:tcW w:w="7255" w:type="dxa"/>
            <w:vAlign w:val="center"/>
          </w:tcPr>
          <w:p w14:paraId="09473E3B" w14:textId="77777777" w:rsidR="00A035F9" w:rsidRPr="009B7B94" w:rsidRDefault="00A035F9" w:rsidP="00DC2A83">
            <w:pPr>
              <w:rPr>
                <w:rFonts w:asciiTheme="majorBidi" w:hAnsiTheme="majorBidi" w:cstheme="majorBidi"/>
                <w:szCs w:val="28"/>
              </w:rPr>
            </w:pPr>
          </w:p>
        </w:tc>
      </w:tr>
      <w:tr w:rsidR="00EA4278" w:rsidRPr="009B7B94" w14:paraId="5156EB99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48656A1E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Qualification</w:t>
            </w:r>
          </w:p>
        </w:tc>
        <w:tc>
          <w:tcPr>
            <w:tcW w:w="7255" w:type="dxa"/>
            <w:vAlign w:val="center"/>
          </w:tcPr>
          <w:p w14:paraId="75A4E0F4" w14:textId="19689034" w:rsidR="00EA4278" w:rsidRPr="009B7B94" w:rsidRDefault="00EA4278" w:rsidP="00EA4278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5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EA4278" w:rsidRPr="009B7B94" w14:paraId="02792B85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0E992946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Competency Standard</w:t>
            </w:r>
          </w:p>
        </w:tc>
        <w:tc>
          <w:tcPr>
            <w:tcW w:w="7255" w:type="dxa"/>
            <w:vAlign w:val="center"/>
          </w:tcPr>
          <w:p w14:paraId="24D109FE" w14:textId="14951C33" w:rsidR="00EA4278" w:rsidRPr="009B7B94" w:rsidRDefault="00EA4278" w:rsidP="00EA4278">
            <w:pPr>
              <w:rPr>
                <w:rFonts w:asciiTheme="majorBidi" w:hAnsiTheme="majorBidi" w:cstheme="majorBidi"/>
                <w:bCs/>
                <w:szCs w:val="28"/>
              </w:rPr>
            </w:pPr>
            <w:r w:rsidRPr="009312BD">
              <w:rPr>
                <w:rFonts w:asciiTheme="majorBidi" w:hAnsiTheme="majorBidi" w:cstheme="majorBidi"/>
              </w:rPr>
              <w:t>Manage Tourism Project</w:t>
            </w:r>
          </w:p>
        </w:tc>
      </w:tr>
      <w:tr w:rsidR="00EA4278" w:rsidRPr="009B7B94" w14:paraId="21F1DC70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7D874369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Purpose of Assessment</w:t>
            </w:r>
          </w:p>
        </w:tc>
        <w:tc>
          <w:tcPr>
            <w:tcW w:w="7255" w:type="dxa"/>
            <w:vAlign w:val="center"/>
          </w:tcPr>
          <w:p w14:paraId="493218E5" w14:textId="77777777" w:rsidR="00EA4278" w:rsidRPr="009B7B94" w:rsidRDefault="00EA4278" w:rsidP="00EA4278">
            <w:pPr>
              <w:rPr>
                <w:rFonts w:asciiTheme="majorBidi" w:hAnsiTheme="majorBidi" w:cstheme="majorBidi"/>
                <w:szCs w:val="28"/>
              </w:rPr>
            </w:pPr>
            <w:r w:rsidRPr="009B7B94">
              <w:rPr>
                <w:rFonts w:asciiTheme="majorBidi" w:hAnsiTheme="majorBidi" w:cstheme="majorBidi"/>
                <w:szCs w:val="28"/>
              </w:rPr>
              <w:t>Formative Assessment</w:t>
            </w:r>
          </w:p>
        </w:tc>
      </w:tr>
      <w:tr w:rsidR="00EA4278" w:rsidRPr="009B7B94" w14:paraId="06DCD7C3" w14:textId="77777777" w:rsidTr="00C16FCB">
        <w:trPr>
          <w:trHeight w:val="20"/>
          <w:jc w:val="center"/>
        </w:trPr>
        <w:tc>
          <w:tcPr>
            <w:tcW w:w="2082" w:type="dxa"/>
            <w:shd w:val="clear" w:color="auto" w:fill="F2F2F2" w:themeFill="background1" w:themeFillShade="F2"/>
            <w:vAlign w:val="center"/>
          </w:tcPr>
          <w:p w14:paraId="56A286F5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szCs w:val="28"/>
              </w:rPr>
            </w:pPr>
            <w:r w:rsidRPr="009B7B94">
              <w:rPr>
                <w:rFonts w:asciiTheme="majorBidi" w:hAnsiTheme="majorBidi" w:cstheme="majorBidi"/>
                <w:b/>
                <w:szCs w:val="28"/>
              </w:rPr>
              <w:t>Assessment Task</w:t>
            </w:r>
          </w:p>
        </w:tc>
        <w:tc>
          <w:tcPr>
            <w:tcW w:w="7255" w:type="dxa"/>
            <w:vAlign w:val="center"/>
          </w:tcPr>
          <w:p w14:paraId="3493036E" w14:textId="77777777" w:rsidR="00EA4278" w:rsidRPr="00EA4278" w:rsidRDefault="00EA4278" w:rsidP="00EA4278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EA4278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56A158E9" w14:textId="06F763E3" w:rsidR="00EA4278" w:rsidRPr="00EA4278" w:rsidRDefault="00EA4278" w:rsidP="00EA4278">
            <w:pPr>
              <w:rPr>
                <w:rFonts w:asciiTheme="majorBidi" w:hAnsiTheme="majorBidi" w:cstheme="majorBidi"/>
                <w:szCs w:val="28"/>
              </w:rPr>
            </w:pPr>
            <w:r w:rsidRPr="00EA4278">
              <w:rPr>
                <w:rFonts w:asciiTheme="majorBidi" w:hAnsiTheme="majorBidi" w:cstheme="majorBidi"/>
              </w:rPr>
              <w:t xml:space="preserve">Develop a project plan for cooperate sector </w:t>
            </w:r>
            <w:r w:rsidRPr="00EA4278">
              <w:rPr>
                <w:rFonts w:asciiTheme="majorBidi" w:hAnsiTheme="majorBidi" w:cstheme="majorBidi"/>
                <w:b/>
                <w:bCs/>
              </w:rPr>
              <w:t>eco-tourism</w:t>
            </w:r>
            <w:r w:rsidRPr="00EA4278">
              <w:rPr>
                <w:rFonts w:asciiTheme="majorBidi" w:hAnsiTheme="majorBidi" w:cstheme="majorBidi"/>
              </w:rPr>
              <w:t xml:space="preserve"> day trip. </w:t>
            </w:r>
            <w:r w:rsidRPr="00EA4278">
              <w:rPr>
                <w:rFonts w:asciiTheme="majorBidi" w:hAnsiTheme="majorBidi" w:cstheme="majorBidi"/>
                <w:i/>
                <w:iCs/>
              </w:rPr>
              <w:t>(</w:t>
            </w:r>
            <w:r w:rsidRPr="00EA4278">
              <w:rPr>
                <w:rFonts w:asciiTheme="majorBidi" w:hAnsiTheme="majorBidi" w:cstheme="majorBidi"/>
                <w:b/>
                <w:i/>
                <w:iCs/>
              </w:rPr>
              <w:t>Portfolios at the time of assessment).</w:t>
            </w:r>
          </w:p>
        </w:tc>
      </w:tr>
    </w:tbl>
    <w:p w14:paraId="614E03A4" w14:textId="77777777" w:rsidR="00A035F9" w:rsidRPr="009B7B94" w:rsidRDefault="00A035F9" w:rsidP="00A035F9">
      <w:pPr>
        <w:spacing w:line="240" w:lineRule="auto"/>
        <w:rPr>
          <w:rFonts w:asciiTheme="majorBidi" w:hAnsiTheme="majorBidi" w:cstheme="majorBidi"/>
          <w:sz w:val="28"/>
        </w:rPr>
      </w:pPr>
      <w:r w:rsidRPr="009B7B94">
        <w:rPr>
          <w:rFonts w:asciiTheme="majorBidi" w:hAnsiTheme="majorBidi" w:cstheme="majorBidi"/>
          <w:sz w:val="28"/>
        </w:rPr>
        <w:t>I can……………….</w:t>
      </w:r>
    </w:p>
    <w:tbl>
      <w:tblPr>
        <w:tblStyle w:val="TableGrid"/>
        <w:tblW w:w="9337" w:type="dxa"/>
        <w:jc w:val="center"/>
        <w:tblLayout w:type="fixed"/>
        <w:tblLook w:val="04A0" w:firstRow="1" w:lastRow="0" w:firstColumn="1" w:lastColumn="0" w:noHBand="0" w:noVBand="1"/>
      </w:tblPr>
      <w:tblGrid>
        <w:gridCol w:w="6817"/>
        <w:gridCol w:w="990"/>
        <w:gridCol w:w="1530"/>
      </w:tblGrid>
      <w:tr w:rsidR="00A035F9" w:rsidRPr="009B7B94" w14:paraId="5BD0A5BF" w14:textId="77777777" w:rsidTr="00DC2A83">
        <w:trPr>
          <w:trHeight w:val="398"/>
          <w:jc w:val="center"/>
        </w:trPr>
        <w:tc>
          <w:tcPr>
            <w:tcW w:w="6817" w:type="dxa"/>
            <w:shd w:val="clear" w:color="auto" w:fill="F2F2F2" w:themeFill="background1" w:themeFillShade="F2"/>
            <w:vAlign w:val="center"/>
          </w:tcPr>
          <w:p w14:paraId="08EEA67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  <w:bookmarkStart w:id="0" w:name="_Hlk24722082"/>
            <w:r w:rsidRPr="009B7B94">
              <w:rPr>
                <w:rFonts w:asciiTheme="majorBidi" w:hAnsiTheme="majorBidi" w:cstheme="majorBidi"/>
                <w:b/>
                <w:bCs/>
              </w:rPr>
              <w:t>Performance Criteria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73D3D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14:paraId="64924E3F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</w:tr>
      <w:tr w:rsidR="00EA4278" w:rsidRPr="009B7B94" w14:paraId="7AD6EDDA" w14:textId="77777777" w:rsidTr="001249B4">
        <w:trPr>
          <w:trHeight w:val="398"/>
          <w:jc w:val="center"/>
        </w:trPr>
        <w:tc>
          <w:tcPr>
            <w:tcW w:w="9337" w:type="dxa"/>
            <w:gridSpan w:val="3"/>
          </w:tcPr>
          <w:p w14:paraId="0FC10484" w14:textId="20FD5413" w:rsidR="00EA4278" w:rsidRPr="00EA4278" w:rsidRDefault="00EA4278" w:rsidP="00EA4278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A4278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EA4278" w:rsidRPr="009B7B94" w14:paraId="3BF7C8A5" w14:textId="77777777" w:rsidTr="00DC2A83">
        <w:trPr>
          <w:trHeight w:val="398"/>
          <w:jc w:val="center"/>
        </w:trPr>
        <w:tc>
          <w:tcPr>
            <w:tcW w:w="6817" w:type="dxa"/>
          </w:tcPr>
          <w:p w14:paraId="226FC35A" w14:textId="4AFEAC99" w:rsidR="00EA4278" w:rsidRPr="009B7B94" w:rsidRDefault="00EA4278" w:rsidP="00EA42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3A2729">
              <w:rPr>
                <w:rFonts w:asciiTheme="majorBidi" w:eastAsia="Times New Roman" w:hAnsiTheme="majorBidi" w:cstheme="majorBidi"/>
              </w:rPr>
              <w:t>Indicate the step-by-step procedure for project planning and monitoring.</w:t>
            </w:r>
          </w:p>
        </w:tc>
        <w:tc>
          <w:tcPr>
            <w:tcW w:w="990" w:type="dxa"/>
            <w:vAlign w:val="center"/>
          </w:tcPr>
          <w:p w14:paraId="34A6109D" w14:textId="3BFB6602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61D8245C" w14:textId="08E4175F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EA4278" w:rsidRPr="009B7B94" w14:paraId="13F00F02" w14:textId="77777777" w:rsidTr="00DC2A83">
        <w:trPr>
          <w:trHeight w:val="398"/>
          <w:jc w:val="center"/>
        </w:trPr>
        <w:tc>
          <w:tcPr>
            <w:tcW w:w="6817" w:type="dxa"/>
          </w:tcPr>
          <w:p w14:paraId="2BD93902" w14:textId="7F838FD4" w:rsidR="00EA4278" w:rsidRPr="009B7B94" w:rsidRDefault="00EA4278" w:rsidP="00EA42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3A2729">
              <w:rPr>
                <w:rFonts w:asciiTheme="majorBidi" w:eastAsia="Times New Roman" w:hAnsiTheme="majorBidi" w:cstheme="majorBidi"/>
              </w:rPr>
              <w:t>Determine the how to manage and communicate with cooperate sector.</w:t>
            </w:r>
          </w:p>
        </w:tc>
        <w:tc>
          <w:tcPr>
            <w:tcW w:w="990" w:type="dxa"/>
            <w:vAlign w:val="center"/>
          </w:tcPr>
          <w:p w14:paraId="476CDE1D" w14:textId="6307EF6D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  <w:vAlign w:val="center"/>
          </w:tcPr>
          <w:p w14:paraId="3691D6F4" w14:textId="74BBC881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EA4278" w:rsidRPr="009B7B94" w14:paraId="2268ACE2" w14:textId="77777777" w:rsidTr="00DC2A83">
        <w:trPr>
          <w:trHeight w:val="398"/>
          <w:jc w:val="center"/>
        </w:trPr>
        <w:tc>
          <w:tcPr>
            <w:tcW w:w="6817" w:type="dxa"/>
          </w:tcPr>
          <w:p w14:paraId="7F341178" w14:textId="7531B2E5" w:rsidR="00EA4278" w:rsidRPr="009B7B94" w:rsidRDefault="00EA4278" w:rsidP="00EA42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9"/>
              <w:jc w:val="both"/>
              <w:rPr>
                <w:rFonts w:asciiTheme="majorBidi" w:hAnsiTheme="majorBidi" w:cstheme="majorBidi"/>
              </w:rPr>
            </w:pPr>
            <w:r w:rsidRPr="003A2729">
              <w:rPr>
                <w:rFonts w:asciiTheme="majorBidi" w:eastAsia="Times New Roman" w:hAnsiTheme="majorBidi" w:cstheme="majorBidi"/>
              </w:rPr>
              <w:t>Determine how eco-tourism can be promote in cooperate sector.</w:t>
            </w:r>
          </w:p>
        </w:tc>
        <w:tc>
          <w:tcPr>
            <w:tcW w:w="990" w:type="dxa"/>
            <w:vAlign w:val="center"/>
          </w:tcPr>
          <w:p w14:paraId="0B8F1DDC" w14:textId="77777777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530" w:type="dxa"/>
            <w:vAlign w:val="center"/>
          </w:tcPr>
          <w:p w14:paraId="0C793EBE" w14:textId="77777777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bookmarkEnd w:id="0"/>
    </w:tbl>
    <w:p w14:paraId="7F722229" w14:textId="77777777" w:rsidR="00A035F9" w:rsidRDefault="00A035F9" w:rsidP="00A035F9">
      <w:pPr>
        <w:rPr>
          <w:rFonts w:asciiTheme="majorBidi" w:hAnsiTheme="majorBidi" w:cstheme="majorBidi"/>
        </w:rPr>
      </w:pPr>
    </w:p>
    <w:p w14:paraId="58958551" w14:textId="77777777" w:rsidR="00A035F9" w:rsidRDefault="00A035F9" w:rsidP="00A035F9">
      <w:pPr>
        <w:rPr>
          <w:rFonts w:asciiTheme="majorBidi" w:hAnsiTheme="majorBidi" w:cstheme="majorBidi"/>
        </w:rPr>
      </w:pPr>
    </w:p>
    <w:p w14:paraId="7B28492B" w14:textId="77777777" w:rsidR="00A035F9" w:rsidRDefault="00A035F9" w:rsidP="00A035F9">
      <w:pPr>
        <w:rPr>
          <w:rFonts w:asciiTheme="majorBidi" w:hAnsiTheme="majorBidi" w:cstheme="majorBidi"/>
        </w:rPr>
      </w:pPr>
    </w:p>
    <w:p w14:paraId="538BE12B" w14:textId="77777777" w:rsidR="00A035F9" w:rsidRDefault="00A035F9" w:rsidP="00A035F9">
      <w:pPr>
        <w:rPr>
          <w:rFonts w:asciiTheme="majorBidi" w:hAnsiTheme="majorBidi" w:cstheme="majorBidi"/>
        </w:rPr>
      </w:pPr>
    </w:p>
    <w:p w14:paraId="384A13DA" w14:textId="77777777" w:rsidR="00A035F9" w:rsidRDefault="00A035F9" w:rsidP="00A035F9">
      <w:pPr>
        <w:rPr>
          <w:rFonts w:asciiTheme="majorBidi" w:hAnsiTheme="majorBidi" w:cstheme="majorBidi"/>
        </w:rPr>
      </w:pPr>
    </w:p>
    <w:p w14:paraId="0CE854E3" w14:textId="77777777" w:rsidR="00A035F9" w:rsidRDefault="00A035F9" w:rsidP="00A035F9">
      <w:pPr>
        <w:rPr>
          <w:rFonts w:asciiTheme="majorBidi" w:hAnsiTheme="majorBidi" w:cstheme="majorBidi"/>
        </w:rPr>
      </w:pPr>
    </w:p>
    <w:p w14:paraId="480D2EE7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3CCD34BA" w14:textId="77777777" w:rsidR="00A035F9" w:rsidRPr="009B7B94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2C3C5" wp14:editId="248D42EC">
                <wp:simplePos x="0" y="0"/>
                <wp:positionH relativeFrom="column">
                  <wp:posOffset>68239</wp:posOffset>
                </wp:positionH>
                <wp:positionV relativeFrom="paragraph">
                  <wp:posOffset>251090</wp:posOffset>
                </wp:positionV>
                <wp:extent cx="1514901" cy="286603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901" cy="286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8EAF29" id="Rectangle 5" o:spid="_x0000_s1026" style="position:absolute;margin-left:5.35pt;margin-top:19.75pt;width:119.3pt;height:2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" filled="f" stroked="f" strokeweight="1pt"/>
            </w:pict>
          </mc:Fallback>
        </mc:AlternateContent>
      </w:r>
      <w:r w:rsidRPr="009B7B94">
        <w:rPr>
          <w:rFonts w:asciiTheme="majorBidi" w:hAnsiTheme="majorBidi" w:cstheme="majorBidi"/>
          <w:b/>
          <w:bCs/>
        </w:rPr>
        <w:t>Candidate’s Signature__________________ Assessor’s Signature____________________</w:t>
      </w:r>
    </w:p>
    <w:p w14:paraId="276C911F" w14:textId="4D468035" w:rsidR="00A035F9" w:rsidRDefault="00A035F9" w:rsidP="00A035F9">
      <w:pPr>
        <w:rPr>
          <w:rFonts w:asciiTheme="majorBidi" w:hAnsiTheme="majorBidi" w:cstheme="majorBidi"/>
          <w:b/>
          <w:bCs/>
        </w:rPr>
      </w:pPr>
      <w:r w:rsidRPr="009B7B94">
        <w:rPr>
          <w:rFonts w:asciiTheme="majorBidi" w:hAnsiTheme="majorBidi" w:cstheme="majorBidi"/>
          <w:b/>
          <w:bCs/>
        </w:rPr>
        <w:t>Date: _______________________________</w:t>
      </w:r>
    </w:p>
    <w:p w14:paraId="24B15523" w14:textId="4F086E3D" w:rsidR="00EA4278" w:rsidRDefault="00EA4278" w:rsidP="00A035F9">
      <w:pPr>
        <w:rPr>
          <w:rFonts w:asciiTheme="majorBidi" w:hAnsiTheme="majorBidi" w:cstheme="majorBidi"/>
          <w:b/>
          <w:bCs/>
        </w:rPr>
      </w:pPr>
    </w:p>
    <w:p w14:paraId="117A00BD" w14:textId="107B1FB1" w:rsidR="00EA4278" w:rsidRDefault="00EA4278" w:rsidP="00A035F9">
      <w:pPr>
        <w:rPr>
          <w:rFonts w:asciiTheme="majorBidi" w:hAnsiTheme="majorBidi" w:cstheme="majorBidi"/>
          <w:b/>
          <w:bCs/>
        </w:rPr>
      </w:pPr>
    </w:p>
    <w:p w14:paraId="5E7B7249" w14:textId="40DC4212" w:rsidR="00EA4278" w:rsidRDefault="00EA4278" w:rsidP="00A035F9">
      <w:pPr>
        <w:rPr>
          <w:rFonts w:asciiTheme="majorBidi" w:hAnsiTheme="majorBidi" w:cstheme="majorBidi"/>
          <w:b/>
          <w:bCs/>
        </w:rPr>
      </w:pPr>
    </w:p>
    <w:p w14:paraId="5CDF876D" w14:textId="065B471A" w:rsidR="00EA4278" w:rsidRDefault="00EA4278" w:rsidP="00A035F9">
      <w:pPr>
        <w:rPr>
          <w:rFonts w:asciiTheme="majorBidi" w:hAnsiTheme="majorBidi" w:cstheme="majorBidi"/>
          <w:b/>
          <w:bCs/>
        </w:rPr>
      </w:pPr>
    </w:p>
    <w:p w14:paraId="76C37680" w14:textId="43A60655" w:rsidR="00EA4278" w:rsidRDefault="00EA4278" w:rsidP="00A035F9">
      <w:pPr>
        <w:rPr>
          <w:rFonts w:asciiTheme="majorBidi" w:hAnsiTheme="majorBidi" w:cstheme="majorBidi"/>
          <w:b/>
          <w:bCs/>
        </w:rPr>
      </w:pPr>
    </w:p>
    <w:p w14:paraId="534DD234" w14:textId="6B86013C" w:rsidR="00EA4278" w:rsidRDefault="00EA4278" w:rsidP="00A035F9">
      <w:pPr>
        <w:rPr>
          <w:rFonts w:asciiTheme="majorBidi" w:hAnsiTheme="majorBidi" w:cstheme="majorBidi"/>
          <w:b/>
          <w:bCs/>
        </w:rPr>
      </w:pPr>
    </w:p>
    <w:p w14:paraId="0EEA4DAA" w14:textId="37678640" w:rsidR="00EA4278" w:rsidRDefault="00EA4278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19962828" w14:textId="77777777" w:rsidR="00EA4278" w:rsidRPr="009B7B94" w:rsidRDefault="00EA4278" w:rsidP="00A035F9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0B082C08" w14:textId="77777777" w:rsidR="00A035F9" w:rsidRPr="009B7B94" w:rsidRDefault="00A035F9" w:rsidP="00A035F9">
      <w:pPr>
        <w:pStyle w:val="Heading1"/>
      </w:pPr>
      <w:r w:rsidRPr="009B7B94">
        <w:lastRenderedPageBreak/>
        <w:t xml:space="preserve">Assessors Judgment Guide 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tblLayout w:type="fixed"/>
        <w:tblLook w:val="04A0" w:firstRow="1" w:lastRow="0" w:firstColumn="1" w:lastColumn="0" w:noHBand="0" w:noVBand="1"/>
      </w:tblPr>
      <w:tblGrid>
        <w:gridCol w:w="1699"/>
        <w:gridCol w:w="7769"/>
      </w:tblGrid>
      <w:tr w:rsidR="00EA4278" w:rsidRPr="009B7B94" w14:paraId="7DEC17E7" w14:textId="77777777" w:rsidTr="00DC2A83">
        <w:trPr>
          <w:trHeight w:val="620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38DD33F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Qualification</w:t>
            </w:r>
          </w:p>
        </w:tc>
        <w:tc>
          <w:tcPr>
            <w:tcW w:w="7769" w:type="dxa"/>
            <w:vAlign w:val="center"/>
          </w:tcPr>
          <w:p w14:paraId="02EDF567" w14:textId="4C80942E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eastAsiaTheme="majorEastAsia" w:hAnsiTheme="majorBidi" w:cstheme="majorBidi"/>
              </w:rPr>
              <w:t xml:space="preserve">Tourism Management (Level- </w:t>
            </w:r>
            <w:r>
              <w:rPr>
                <w:rFonts w:asciiTheme="majorBidi" w:eastAsiaTheme="majorEastAsia" w:hAnsiTheme="majorBidi" w:cstheme="majorBidi"/>
              </w:rPr>
              <w:t>5</w:t>
            </w:r>
            <w:r w:rsidRPr="009B7B94">
              <w:rPr>
                <w:rFonts w:asciiTheme="majorBidi" w:eastAsiaTheme="majorEastAsia" w:hAnsiTheme="majorBidi" w:cstheme="majorBidi"/>
              </w:rPr>
              <w:t>)</w:t>
            </w:r>
          </w:p>
        </w:tc>
      </w:tr>
      <w:tr w:rsidR="00EA4278" w:rsidRPr="009B7B94" w14:paraId="0D570ECD" w14:textId="77777777" w:rsidTr="00DC2A83">
        <w:trPr>
          <w:trHeight w:val="67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655DEE8E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cy Standard</w:t>
            </w:r>
          </w:p>
        </w:tc>
        <w:tc>
          <w:tcPr>
            <w:tcW w:w="7769" w:type="dxa"/>
            <w:vAlign w:val="center"/>
          </w:tcPr>
          <w:p w14:paraId="5F95B53F" w14:textId="4B9D172B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 w:val="22"/>
                <w:szCs w:val="26"/>
              </w:rPr>
            </w:pPr>
            <w:r w:rsidRPr="009312BD">
              <w:rPr>
                <w:rFonts w:asciiTheme="majorBidi" w:hAnsiTheme="majorBidi" w:cstheme="majorBidi"/>
              </w:rPr>
              <w:t>Manage Tourism Project</w:t>
            </w:r>
          </w:p>
        </w:tc>
      </w:tr>
      <w:tr w:rsidR="00EA4278" w:rsidRPr="009B7B94" w14:paraId="03909E8D" w14:textId="77777777" w:rsidTr="00DC2A83">
        <w:trPr>
          <w:trHeight w:val="647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FDF8AF0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Purpose of Assessment</w:t>
            </w:r>
          </w:p>
        </w:tc>
        <w:tc>
          <w:tcPr>
            <w:tcW w:w="7769" w:type="dxa"/>
            <w:vAlign w:val="center"/>
          </w:tcPr>
          <w:p w14:paraId="1DE2096F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EA4278" w:rsidRPr="009B7B94" w14:paraId="443EA1DA" w14:textId="77777777" w:rsidTr="00DC2A83">
        <w:trPr>
          <w:trHeight w:val="2068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5E1F35AD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769" w:type="dxa"/>
            <w:vAlign w:val="center"/>
          </w:tcPr>
          <w:p w14:paraId="6E5B1F5D" w14:textId="77777777" w:rsidR="00EA4278" w:rsidRPr="009B7B94" w:rsidRDefault="00EA4278" w:rsidP="00EA4278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38CF13BE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B353BA8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EA4278" w:rsidRPr="009B7B94" w14:paraId="7B7052D7" w14:textId="77777777" w:rsidTr="00DC2A83">
        <w:trPr>
          <w:trHeight w:val="2045"/>
        </w:trPr>
        <w:tc>
          <w:tcPr>
            <w:tcW w:w="1699" w:type="dxa"/>
            <w:shd w:val="clear" w:color="auto" w:fill="F2F2F2" w:themeFill="background1" w:themeFillShade="F2"/>
            <w:vAlign w:val="center"/>
          </w:tcPr>
          <w:p w14:paraId="31D411EC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769" w:type="dxa"/>
            <w:vAlign w:val="center"/>
          </w:tcPr>
          <w:p w14:paraId="2FC04987" w14:textId="77777777" w:rsidR="00EA4278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ED17BC2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5A4D0FDB" wp14:editId="59662045">
                      <wp:extent cx="177800" cy="120650"/>
                      <wp:effectExtent l="0" t="0" r="12700" b="12700"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0E992D9" id="Rectangle 4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3DF0DD7E" wp14:editId="5C6E103A">
                      <wp:extent cx="177800" cy="120650"/>
                      <wp:effectExtent l="0" t="0" r="12700" b="12700"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E838E23" id="Rectangle 42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4585B8C3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60DF146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4FEDDB80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30AABDE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1F26F13A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"/>
        </w:rPr>
      </w:pPr>
    </w:p>
    <w:p w14:paraId="3400FFE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56740B4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B7B94">
        <w:rPr>
          <w:rFonts w:asciiTheme="majorBidi" w:hAnsiTheme="majorBidi" w:cstheme="majorBidi"/>
          <w:sz w:val="24"/>
          <w:szCs w:val="24"/>
        </w:rPr>
        <w:t>Assessment Summary (to be filled by the assessor)</w:t>
      </w:r>
    </w:p>
    <w:p w14:paraId="0529FACF" w14:textId="77777777" w:rsidR="00A035F9" w:rsidRDefault="00A035F9" w:rsidP="00A035F9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3325"/>
        <w:gridCol w:w="540"/>
        <w:gridCol w:w="468"/>
        <w:gridCol w:w="566"/>
        <w:gridCol w:w="566"/>
        <w:gridCol w:w="567"/>
        <w:gridCol w:w="1698"/>
        <w:gridCol w:w="1738"/>
      </w:tblGrid>
      <w:tr w:rsidR="00A035F9" w:rsidRPr="009B7B94" w14:paraId="61787C92" w14:textId="77777777" w:rsidTr="00DC2A83">
        <w:trPr>
          <w:trHeight w:val="487"/>
          <w:jc w:val="center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14:paraId="36877A4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ctivity</w:t>
            </w:r>
          </w:p>
        </w:tc>
        <w:tc>
          <w:tcPr>
            <w:tcW w:w="2707" w:type="dxa"/>
            <w:gridSpan w:val="5"/>
            <w:shd w:val="clear" w:color="auto" w:fill="F2F2F2" w:themeFill="background1" w:themeFillShade="F2"/>
            <w:vAlign w:val="center"/>
          </w:tcPr>
          <w:p w14:paraId="066A5CD8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Method</w:t>
            </w:r>
          </w:p>
        </w:tc>
        <w:tc>
          <w:tcPr>
            <w:tcW w:w="3436" w:type="dxa"/>
            <w:gridSpan w:val="2"/>
            <w:shd w:val="clear" w:color="auto" w:fill="F2F2F2" w:themeFill="background1" w:themeFillShade="F2"/>
            <w:vAlign w:val="center"/>
          </w:tcPr>
          <w:p w14:paraId="397891A7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sult</w:t>
            </w:r>
          </w:p>
        </w:tc>
      </w:tr>
      <w:tr w:rsidR="00A035F9" w:rsidRPr="009B7B94" w14:paraId="5A0C19B5" w14:textId="77777777" w:rsidTr="00DC2A83">
        <w:trPr>
          <w:cantSplit/>
          <w:trHeight w:val="156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664FE320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ature of Activity</w:t>
            </w:r>
          </w:p>
        </w:tc>
        <w:tc>
          <w:tcPr>
            <w:tcW w:w="540" w:type="dxa"/>
            <w:textDirection w:val="btLr"/>
          </w:tcPr>
          <w:p w14:paraId="21C926A8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Written</w:t>
            </w:r>
          </w:p>
        </w:tc>
        <w:tc>
          <w:tcPr>
            <w:tcW w:w="468" w:type="dxa"/>
            <w:textDirection w:val="btLr"/>
          </w:tcPr>
          <w:p w14:paraId="3CDCC151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ral</w:t>
            </w:r>
          </w:p>
        </w:tc>
        <w:tc>
          <w:tcPr>
            <w:tcW w:w="566" w:type="dxa"/>
            <w:textDirection w:val="btLr"/>
          </w:tcPr>
          <w:p w14:paraId="7BF1026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bservation</w:t>
            </w:r>
          </w:p>
        </w:tc>
        <w:tc>
          <w:tcPr>
            <w:tcW w:w="566" w:type="dxa"/>
            <w:textDirection w:val="btLr"/>
          </w:tcPr>
          <w:p w14:paraId="67F75D80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ortfolio</w:t>
            </w:r>
          </w:p>
        </w:tc>
        <w:tc>
          <w:tcPr>
            <w:tcW w:w="567" w:type="dxa"/>
            <w:textDirection w:val="btLr"/>
          </w:tcPr>
          <w:p w14:paraId="17CAD709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Role Play</w:t>
            </w:r>
          </w:p>
        </w:tc>
        <w:tc>
          <w:tcPr>
            <w:tcW w:w="1698" w:type="dxa"/>
            <w:textDirection w:val="btLr"/>
            <w:vAlign w:val="center"/>
          </w:tcPr>
          <w:p w14:paraId="5BA83E72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Competent</w:t>
            </w:r>
          </w:p>
        </w:tc>
        <w:tc>
          <w:tcPr>
            <w:tcW w:w="1738" w:type="dxa"/>
            <w:textDirection w:val="btLr"/>
            <w:vAlign w:val="center"/>
          </w:tcPr>
          <w:p w14:paraId="607094DF" w14:textId="77777777" w:rsidR="00A035F9" w:rsidRPr="009B7B94" w:rsidRDefault="00A035F9" w:rsidP="00DC2A83">
            <w:pPr>
              <w:ind w:left="113" w:right="113"/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Not Yet Competent</w:t>
            </w:r>
          </w:p>
        </w:tc>
      </w:tr>
      <w:tr w:rsidR="00A035F9" w:rsidRPr="009B7B94" w14:paraId="5E4CCE16" w14:textId="77777777" w:rsidTr="00EA4278">
        <w:trPr>
          <w:trHeight w:val="323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1D4327C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Practical Skill Demonstration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34598370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914357A" w14:textId="77777777" w:rsidR="00A035F9" w:rsidRPr="009B7B94" w:rsidRDefault="00A035F9" w:rsidP="00DC2A83">
            <w:pPr>
              <w:rPr>
                <w:rFonts w:asciiTheme="majorBidi" w:hAnsiTheme="majorBidi" w:cstheme="majorBidi"/>
                <w:highlight w:val="lightGray"/>
              </w:rPr>
            </w:pPr>
            <w:r w:rsidRPr="009B7B94">
              <w:rPr>
                <w:rFonts w:asciiTheme="majorBidi" w:hAnsiTheme="majorBidi" w:cstheme="majorBidi"/>
                <w:highlight w:val="lightGray"/>
              </w:rPr>
              <w:t xml:space="preserve">   </w:t>
            </w:r>
          </w:p>
        </w:tc>
        <w:tc>
          <w:tcPr>
            <w:tcW w:w="566" w:type="dxa"/>
          </w:tcPr>
          <w:p w14:paraId="475488B3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auto"/>
          </w:tcPr>
          <w:p w14:paraId="110D0CC7" w14:textId="5DBECE51" w:rsidR="00A035F9" w:rsidRPr="009B7B94" w:rsidRDefault="00EA4278" w:rsidP="00DC2A83">
            <w:pPr>
              <w:rPr>
                <w:rFonts w:asciiTheme="majorBidi" w:hAnsiTheme="majorBidi" w:cstheme="majorBidi"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7" w:type="dxa"/>
            <w:shd w:val="clear" w:color="auto" w:fill="808080" w:themeFill="background1" w:themeFillShade="80"/>
          </w:tcPr>
          <w:p w14:paraId="3CAFE84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36F28F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1A843E0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0518FC77" w14:textId="77777777" w:rsidTr="00DC2A83">
        <w:trPr>
          <w:trHeight w:val="295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438B14A2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 xml:space="preserve">Knowledge Assessment </w:t>
            </w:r>
          </w:p>
        </w:tc>
        <w:tc>
          <w:tcPr>
            <w:tcW w:w="540" w:type="dxa"/>
            <w:shd w:val="clear" w:color="auto" w:fill="auto"/>
          </w:tcPr>
          <w:p w14:paraId="49A3613E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468" w:type="dxa"/>
          </w:tcPr>
          <w:p w14:paraId="1BD671ED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sym w:font="Wingdings" w:char="F0FC"/>
            </w:r>
          </w:p>
        </w:tc>
        <w:tc>
          <w:tcPr>
            <w:tcW w:w="566" w:type="dxa"/>
            <w:shd w:val="clear" w:color="auto" w:fill="808080" w:themeFill="background1" w:themeFillShade="80"/>
          </w:tcPr>
          <w:p w14:paraId="0CDD41E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1F3511B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51F6073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668023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5CD2266D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307203D" w14:textId="77777777" w:rsidTr="00DC2A83">
        <w:trPr>
          <w:trHeight w:val="306"/>
          <w:jc w:val="center"/>
        </w:trPr>
        <w:tc>
          <w:tcPr>
            <w:tcW w:w="3325" w:type="dxa"/>
            <w:shd w:val="clear" w:color="auto" w:fill="auto"/>
            <w:vAlign w:val="center"/>
          </w:tcPr>
          <w:p w14:paraId="2A9A250B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</w:rPr>
              <w:t>Other Requirement</w:t>
            </w:r>
          </w:p>
        </w:tc>
        <w:tc>
          <w:tcPr>
            <w:tcW w:w="540" w:type="dxa"/>
            <w:shd w:val="clear" w:color="auto" w:fill="808080" w:themeFill="background1" w:themeFillShade="80"/>
          </w:tcPr>
          <w:p w14:paraId="768BD93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8" w:type="dxa"/>
            <w:shd w:val="clear" w:color="auto" w:fill="808080" w:themeFill="background1" w:themeFillShade="80"/>
          </w:tcPr>
          <w:p w14:paraId="6E199C2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6788576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6" w:type="dxa"/>
            <w:shd w:val="clear" w:color="auto" w:fill="808080" w:themeFill="background1" w:themeFillShade="80"/>
          </w:tcPr>
          <w:p w14:paraId="748E4FD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shd w:val="clear" w:color="auto" w:fill="808080" w:themeFill="background1" w:themeFillShade="80"/>
          </w:tcPr>
          <w:p w14:paraId="129A4FF1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98" w:type="dxa"/>
          </w:tcPr>
          <w:p w14:paraId="44F979D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38" w:type="dxa"/>
          </w:tcPr>
          <w:p w14:paraId="31C3E3C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036CAC2A" w14:textId="77777777" w:rsidR="00A035F9" w:rsidRPr="009B7B94" w:rsidRDefault="00A035F9" w:rsidP="00A035F9">
      <w:pPr>
        <w:rPr>
          <w:rFonts w:asciiTheme="majorBidi" w:hAnsiTheme="majorBidi" w:cstheme="majorBidi"/>
          <w:sz w:val="12"/>
          <w:szCs w:val="12"/>
        </w:rPr>
      </w:pPr>
    </w:p>
    <w:p w14:paraId="7B157F3A" w14:textId="77777777" w:rsidR="00A035F9" w:rsidRPr="009B7B94" w:rsidRDefault="00A035F9" w:rsidP="00A035F9">
      <w:pPr>
        <w:rPr>
          <w:rFonts w:asciiTheme="majorBidi" w:hAnsiTheme="majorBidi" w:cstheme="majorBidi"/>
          <w:b/>
          <w:sz w:val="28"/>
          <w:szCs w:val="18"/>
        </w:rPr>
      </w:pPr>
      <w:r w:rsidRPr="009B7B94">
        <w:rPr>
          <w:rFonts w:asciiTheme="majorBidi" w:hAnsiTheme="majorBidi" w:cstheme="majorBidi"/>
          <w:b/>
          <w:sz w:val="28"/>
          <w:szCs w:val="18"/>
        </w:rPr>
        <w:br w:type="page"/>
      </w:r>
    </w:p>
    <w:p w14:paraId="02BEC837" w14:textId="77777777" w:rsidR="00A035F9" w:rsidRPr="009B7B94" w:rsidRDefault="00A035F9" w:rsidP="00A035F9">
      <w:pPr>
        <w:pStyle w:val="Heading1"/>
      </w:pPr>
      <w:r w:rsidRPr="009B7B94">
        <w:lastRenderedPageBreak/>
        <w:t>Observation Checklist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715"/>
        <w:gridCol w:w="2255"/>
        <w:gridCol w:w="1115"/>
        <w:gridCol w:w="1855"/>
        <w:gridCol w:w="1080"/>
        <w:gridCol w:w="990"/>
        <w:gridCol w:w="1170"/>
      </w:tblGrid>
      <w:tr w:rsidR="00A035F9" w:rsidRPr="009B7B94" w14:paraId="402E4C03" w14:textId="77777777" w:rsidTr="00DC2A83">
        <w:trPr>
          <w:trHeight w:val="1169"/>
          <w:jc w:val="center"/>
        </w:trPr>
        <w:tc>
          <w:tcPr>
            <w:tcW w:w="2970" w:type="dxa"/>
            <w:gridSpan w:val="2"/>
            <w:shd w:val="clear" w:color="auto" w:fill="F2F2F2" w:themeFill="background1" w:themeFillShade="F2"/>
            <w:vAlign w:val="center"/>
          </w:tcPr>
          <w:p w14:paraId="6C138812" w14:textId="77777777" w:rsidR="00A035F9" w:rsidRPr="009B7B94" w:rsidRDefault="00A035F9" w:rsidP="00DC2A83">
            <w:pPr>
              <w:ind w:left="360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Task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07301EAF" w14:textId="77777777" w:rsidR="00EA4278" w:rsidRPr="00EA4278" w:rsidRDefault="00EA4278" w:rsidP="00EA4278">
            <w:pPr>
              <w:pStyle w:val="PC"/>
              <w:framePr w:hSpace="0" w:wrap="auto" w:vAnchor="margin" w:hAnchor="text" w:xAlign="left" w:yAlign="inline"/>
              <w:jc w:val="lef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EA4278">
              <w:rPr>
                <w:rFonts w:asciiTheme="majorBidi" w:hAnsiTheme="majorBidi" w:cstheme="majorBidi"/>
                <w:b/>
                <w:bCs/>
                <w:color w:val="auto"/>
              </w:rPr>
              <w:t>Assessment Task 1:</w:t>
            </w:r>
          </w:p>
          <w:p w14:paraId="00FE8B2F" w14:textId="5C15DFF0" w:rsidR="00A035F9" w:rsidRPr="00EA4278" w:rsidRDefault="00EA4278" w:rsidP="00EA4278">
            <w:pPr>
              <w:tabs>
                <w:tab w:val="center" w:pos="1687"/>
                <w:tab w:val="center" w:pos="2397"/>
                <w:tab w:val="right" w:pos="3339"/>
              </w:tabs>
              <w:spacing w:line="259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velop a project plan for cooperate sector </w:t>
            </w:r>
            <w:r w:rsidRPr="009B3B99">
              <w:rPr>
                <w:rFonts w:asciiTheme="majorBidi" w:hAnsiTheme="majorBidi" w:cstheme="majorBidi"/>
                <w:b/>
                <w:bCs/>
              </w:rPr>
              <w:t>eco-tourism</w:t>
            </w:r>
            <w:r>
              <w:rPr>
                <w:rFonts w:asciiTheme="majorBidi" w:hAnsiTheme="majorBidi" w:cstheme="majorBidi"/>
              </w:rPr>
              <w:t xml:space="preserve"> day trip. </w:t>
            </w:r>
            <w:r w:rsidRPr="00EA4278">
              <w:rPr>
                <w:rFonts w:asciiTheme="majorBidi" w:hAnsiTheme="majorBidi" w:cstheme="majorBidi"/>
                <w:i/>
                <w:iCs/>
              </w:rPr>
              <w:t>(</w:t>
            </w:r>
            <w:r w:rsidRPr="00EA4278">
              <w:rPr>
                <w:rFonts w:asciiTheme="majorBidi" w:hAnsiTheme="majorBidi" w:cstheme="majorBidi"/>
                <w:b/>
                <w:i/>
                <w:iCs/>
              </w:rPr>
              <w:t>Portfolios at the time of assessment)</w:t>
            </w:r>
            <w:r>
              <w:rPr>
                <w:rFonts w:asciiTheme="majorBidi" w:hAnsiTheme="majorBidi" w:cstheme="majorBidi"/>
                <w:b/>
                <w:i/>
                <w:iCs/>
              </w:rPr>
              <w:t>.</w:t>
            </w:r>
          </w:p>
        </w:tc>
      </w:tr>
      <w:tr w:rsidR="00A035F9" w:rsidRPr="009B7B94" w14:paraId="6DE8DC81" w14:textId="77777777" w:rsidTr="00DC2A83">
        <w:trPr>
          <w:trHeight w:val="1007"/>
          <w:jc w:val="center"/>
        </w:trPr>
        <w:tc>
          <w:tcPr>
            <w:tcW w:w="5940" w:type="dxa"/>
            <w:gridSpan w:val="4"/>
            <w:shd w:val="clear" w:color="auto" w:fill="F2F2F2" w:themeFill="background1" w:themeFillShade="F2"/>
            <w:vAlign w:val="center"/>
          </w:tcPr>
          <w:p w14:paraId="4B26E2E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During the practical assessment, </w:t>
            </w:r>
            <w:r>
              <w:rPr>
                <w:rFonts w:asciiTheme="majorBidi" w:hAnsiTheme="majorBidi" w:cstheme="majorBidi"/>
                <w:b/>
              </w:rPr>
              <w:t xml:space="preserve">the </w:t>
            </w:r>
            <w:r w:rsidRPr="009B7B94">
              <w:rPr>
                <w:rFonts w:asciiTheme="majorBidi" w:hAnsiTheme="majorBidi" w:cstheme="majorBidi"/>
                <w:b/>
              </w:rPr>
              <w:t>candidate demonstrated the following: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DCD9F2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CA1DAB4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4FF14D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Remarks</w:t>
            </w:r>
          </w:p>
        </w:tc>
      </w:tr>
      <w:tr w:rsidR="00EA4278" w:rsidRPr="009B7B94" w14:paraId="692F2C24" w14:textId="77777777" w:rsidTr="00EA4278">
        <w:trPr>
          <w:trHeight w:val="398"/>
          <w:jc w:val="center"/>
        </w:trPr>
        <w:tc>
          <w:tcPr>
            <w:tcW w:w="9180" w:type="dxa"/>
            <w:gridSpan w:val="7"/>
            <w:vAlign w:val="center"/>
          </w:tcPr>
          <w:p w14:paraId="33EEBF57" w14:textId="628231C9" w:rsidR="00EA4278" w:rsidRPr="009B7B94" w:rsidRDefault="00EA4278" w:rsidP="00EA4278">
            <w:pPr>
              <w:rPr>
                <w:rFonts w:asciiTheme="majorBidi" w:hAnsiTheme="majorBidi" w:cstheme="majorBidi"/>
                <w:noProof/>
              </w:rPr>
            </w:pPr>
            <w:r w:rsidRPr="00EA4278">
              <w:rPr>
                <w:rFonts w:asciiTheme="majorBidi" w:hAnsiTheme="majorBidi" w:cstheme="majorBidi"/>
                <w:b/>
                <w:bCs/>
              </w:rPr>
              <w:t>Assessment Task 1:</w:t>
            </w:r>
          </w:p>
        </w:tc>
      </w:tr>
      <w:tr w:rsidR="00EA4278" w:rsidRPr="009B7B94" w14:paraId="0A74132B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51BD627B" w14:textId="77777777" w:rsidR="00EA4278" w:rsidRPr="009B7B94" w:rsidRDefault="00EA4278" w:rsidP="00EA427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977D6C2" w14:textId="6DD6D865" w:rsidR="00EA4278" w:rsidRPr="009B7B94" w:rsidRDefault="00EA4278" w:rsidP="00EA427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3A2729">
              <w:rPr>
                <w:rFonts w:asciiTheme="majorBidi" w:eastAsia="Times New Roman" w:hAnsiTheme="majorBidi" w:cstheme="majorBidi"/>
              </w:rPr>
              <w:t>Indicate the step-by-step procedure for project planning and monitoring.</w:t>
            </w:r>
          </w:p>
        </w:tc>
        <w:tc>
          <w:tcPr>
            <w:tcW w:w="1080" w:type="dxa"/>
            <w:vAlign w:val="center"/>
          </w:tcPr>
          <w:p w14:paraId="3576B4A8" w14:textId="43E703BC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25FD6541" w14:textId="3F809BD5" w:rsidR="00EA4278" w:rsidRPr="009B7B94" w:rsidRDefault="00EA4278" w:rsidP="00EA427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05222863" w14:textId="77777777" w:rsidR="00EA4278" w:rsidRPr="009B7B94" w:rsidRDefault="00EA4278" w:rsidP="00EA427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A4278" w:rsidRPr="009B7B94" w14:paraId="29E6CFE9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22100AC0" w14:textId="77777777" w:rsidR="00EA4278" w:rsidRPr="009B7B94" w:rsidRDefault="00EA4278" w:rsidP="00EA427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5C792F15" w14:textId="66389007" w:rsidR="00EA4278" w:rsidRPr="009B7B94" w:rsidRDefault="00EA4278" w:rsidP="00EA427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3A2729">
              <w:rPr>
                <w:rFonts w:asciiTheme="majorBidi" w:eastAsia="Times New Roman" w:hAnsiTheme="majorBidi" w:cstheme="majorBidi"/>
              </w:rPr>
              <w:t>Determine the how to manage and communicate with cooperate sector.</w:t>
            </w:r>
          </w:p>
        </w:tc>
        <w:tc>
          <w:tcPr>
            <w:tcW w:w="1080" w:type="dxa"/>
            <w:vAlign w:val="center"/>
          </w:tcPr>
          <w:p w14:paraId="30100F79" w14:textId="2B514D6F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vAlign w:val="center"/>
          </w:tcPr>
          <w:p w14:paraId="732E5C70" w14:textId="39E5433D" w:rsidR="00EA4278" w:rsidRPr="009B7B94" w:rsidRDefault="00EA4278" w:rsidP="00EA427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49D1977" w14:textId="77777777" w:rsidR="00EA4278" w:rsidRPr="009B7B94" w:rsidRDefault="00EA4278" w:rsidP="00EA427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A4278" w:rsidRPr="009B7B94" w14:paraId="6478BDD4" w14:textId="77777777" w:rsidTr="00DC2A83">
        <w:trPr>
          <w:trHeight w:val="398"/>
          <w:jc w:val="center"/>
        </w:trPr>
        <w:tc>
          <w:tcPr>
            <w:tcW w:w="715" w:type="dxa"/>
            <w:vAlign w:val="center"/>
          </w:tcPr>
          <w:p w14:paraId="4B4695CC" w14:textId="77777777" w:rsidR="00EA4278" w:rsidRPr="009B7B94" w:rsidRDefault="00EA4278" w:rsidP="00EA427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4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225" w:type="dxa"/>
            <w:gridSpan w:val="3"/>
          </w:tcPr>
          <w:p w14:paraId="6DEDA30D" w14:textId="22FA47C4" w:rsidR="00EA4278" w:rsidRPr="009B7B94" w:rsidRDefault="00EA4278" w:rsidP="00EA4278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3A2729">
              <w:rPr>
                <w:rFonts w:asciiTheme="majorBidi" w:eastAsia="Times New Roman" w:hAnsiTheme="majorBidi" w:cstheme="majorBidi"/>
              </w:rPr>
              <w:t>Determine how eco-tourism can be promote in cooperate sector.</w:t>
            </w:r>
          </w:p>
        </w:tc>
        <w:tc>
          <w:tcPr>
            <w:tcW w:w="1080" w:type="dxa"/>
            <w:vAlign w:val="center"/>
          </w:tcPr>
          <w:p w14:paraId="509511CC" w14:textId="77777777" w:rsidR="00EA4278" w:rsidRPr="009B7B94" w:rsidRDefault="00EA4278" w:rsidP="00EA4278">
            <w:pPr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990" w:type="dxa"/>
            <w:vAlign w:val="center"/>
          </w:tcPr>
          <w:p w14:paraId="01D8A47E" w14:textId="77777777" w:rsidR="00EA4278" w:rsidRPr="009B7B94" w:rsidRDefault="00EA4278" w:rsidP="00EA4278">
            <w:pPr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1170" w:type="dxa"/>
          </w:tcPr>
          <w:p w14:paraId="6F2B2008" w14:textId="77777777" w:rsidR="00EA4278" w:rsidRPr="009B7B94" w:rsidRDefault="00EA4278" w:rsidP="00EA4278">
            <w:pPr>
              <w:rPr>
                <w:rFonts w:asciiTheme="majorBidi" w:hAnsiTheme="majorBidi" w:cstheme="majorBidi"/>
                <w:noProof/>
              </w:rPr>
            </w:pPr>
          </w:p>
        </w:tc>
      </w:tr>
      <w:tr w:rsidR="00EA4278" w:rsidRPr="009B7B94" w14:paraId="6CCC9FFD" w14:textId="77777777" w:rsidTr="00DC2A83">
        <w:trPr>
          <w:trHeight w:val="575"/>
          <w:jc w:val="center"/>
        </w:trPr>
        <w:tc>
          <w:tcPr>
            <w:tcW w:w="4085" w:type="dxa"/>
            <w:gridSpan w:val="3"/>
            <w:vAlign w:val="center"/>
          </w:tcPr>
          <w:p w14:paraId="16C2E3C8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>Competent</w:t>
            </w:r>
            <w:r>
              <w:rPr>
                <w:rFonts w:asciiTheme="majorBidi" w:hAnsiTheme="majorBidi" w:cstheme="majorBidi"/>
                <w:b/>
              </w:rPr>
              <w:t xml:space="preserve">   </w:t>
            </w:r>
            <w:r w:rsidRPr="009B7B94"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060B13AC" wp14:editId="71FE6E85">
                      <wp:extent cx="177800" cy="120650"/>
                      <wp:effectExtent l="0" t="0" r="12700" b="12700"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DB0C10" id="Rectangle 43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5095" w:type="dxa"/>
            <w:gridSpan w:val="4"/>
            <w:vAlign w:val="center"/>
          </w:tcPr>
          <w:p w14:paraId="4DA923BB" w14:textId="77777777" w:rsidR="00EA4278" w:rsidRPr="009B7B94" w:rsidRDefault="00EA4278" w:rsidP="00EA4278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Not Yet Competent 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9B7B94">
              <w:rPr>
                <w:rFonts w:asciiTheme="majorBidi" w:hAnsiTheme="majorBidi" w:cstheme="majorBidi"/>
                <w:b/>
                <w:noProof/>
              </w:rPr>
              <mc:AlternateContent>
                <mc:Choice Requires="wps">
                  <w:drawing>
                    <wp:inline distT="0" distB="0" distL="0" distR="0" wp14:anchorId="48E2D7A1" wp14:editId="41772A4F">
                      <wp:extent cx="177800" cy="120650"/>
                      <wp:effectExtent l="0" t="0" r="12700" b="12700"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5E0843" id="Rectangle 91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</w:tr>
    </w:tbl>
    <w:p w14:paraId="01228BB3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555FCF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ED64647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2D530020" w14:textId="77777777" w:rsidR="00A035F9" w:rsidRPr="009B7B94" w:rsidRDefault="00A035F9" w:rsidP="00A035F9">
      <w:pPr>
        <w:jc w:val="center"/>
        <w:rPr>
          <w:rFonts w:asciiTheme="majorBidi" w:hAnsiTheme="majorBidi" w:cstheme="majorBidi"/>
          <w:b/>
          <w:sz w:val="32"/>
        </w:rPr>
      </w:pPr>
    </w:p>
    <w:p w14:paraId="6438A443" w14:textId="77777777" w:rsidR="00A035F9" w:rsidRPr="009B7B94" w:rsidRDefault="00A035F9" w:rsidP="00A035F9">
      <w:pPr>
        <w:rPr>
          <w:rFonts w:asciiTheme="majorBidi" w:hAnsiTheme="majorBidi" w:cstheme="majorBidi"/>
          <w:b/>
          <w:sz w:val="32"/>
        </w:rPr>
      </w:pPr>
      <w:r w:rsidRPr="009B7B94">
        <w:rPr>
          <w:rFonts w:asciiTheme="majorBidi" w:hAnsiTheme="majorBidi" w:cstheme="majorBidi"/>
          <w:b/>
          <w:sz w:val="32"/>
        </w:rPr>
        <w:br w:type="page"/>
      </w:r>
    </w:p>
    <w:p w14:paraId="6C0299F8" w14:textId="77777777" w:rsidR="00A035F9" w:rsidRPr="009B7B94" w:rsidRDefault="00A035F9" w:rsidP="00A035F9">
      <w:pPr>
        <w:pStyle w:val="Heading1"/>
      </w:pPr>
      <w:r w:rsidRPr="009B7B94">
        <w:lastRenderedPageBreak/>
        <w:t>Knowledge Assessment</w:t>
      </w:r>
    </w:p>
    <w:tbl>
      <w:tblPr>
        <w:tblStyle w:val="TableGrid"/>
        <w:tblpPr w:leftFromText="180" w:rightFromText="180" w:vertAnchor="text" w:horzAnchor="margin" w:tblpXSpec="center" w:tblpY="155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1591"/>
        <w:gridCol w:w="7877"/>
      </w:tblGrid>
      <w:tr w:rsidR="00A035F9" w:rsidRPr="009B7B94" w14:paraId="657BAFD1" w14:textId="77777777" w:rsidTr="00DC2A83">
        <w:trPr>
          <w:trHeight w:val="620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3AD9B40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Qualification</w:t>
            </w:r>
          </w:p>
        </w:tc>
        <w:tc>
          <w:tcPr>
            <w:tcW w:w="7877" w:type="dxa"/>
            <w:vAlign w:val="center"/>
          </w:tcPr>
          <w:p w14:paraId="4CDD6BC1" w14:textId="77777777" w:rsidR="00A035F9" w:rsidRPr="009B7B94" w:rsidRDefault="00A035F9" w:rsidP="00DC2A83">
            <w:pPr>
              <w:rPr>
                <w:rFonts w:asciiTheme="majorBidi" w:eastAsiaTheme="majorEastAsia" w:hAnsiTheme="majorBidi" w:cstheme="majorBidi"/>
                <w:b/>
                <w:bCs/>
                <w:sz w:val="22"/>
                <w:szCs w:val="22"/>
              </w:rPr>
            </w:pPr>
            <w:r w:rsidRPr="009B7B94">
              <w:rPr>
                <w:rFonts w:asciiTheme="majorBidi" w:eastAsiaTheme="majorEastAsia" w:hAnsiTheme="majorBidi" w:cstheme="majorBidi"/>
                <w:b/>
                <w:bCs/>
                <w:szCs w:val="28"/>
              </w:rPr>
              <w:t>Tourism Management (Level- 2)</w:t>
            </w:r>
          </w:p>
        </w:tc>
      </w:tr>
      <w:tr w:rsidR="00A035F9" w:rsidRPr="009B7B94" w14:paraId="2DCB81C5" w14:textId="77777777" w:rsidTr="00DC2A83">
        <w:trPr>
          <w:trHeight w:val="264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5514C38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ompetency Standard</w:t>
            </w:r>
          </w:p>
        </w:tc>
        <w:tc>
          <w:tcPr>
            <w:tcW w:w="7877" w:type="dxa"/>
            <w:vAlign w:val="center"/>
          </w:tcPr>
          <w:p w14:paraId="189F2E9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Identify Tourism Geography</w:t>
            </w:r>
          </w:p>
        </w:tc>
      </w:tr>
      <w:tr w:rsidR="00A035F9" w:rsidRPr="009B7B94" w14:paraId="64713A8B" w14:textId="77777777" w:rsidTr="00DC2A83">
        <w:trPr>
          <w:trHeight w:val="605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33E2267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Purpose of Assessment</w:t>
            </w:r>
          </w:p>
        </w:tc>
        <w:tc>
          <w:tcPr>
            <w:tcW w:w="7877" w:type="dxa"/>
            <w:vAlign w:val="center"/>
          </w:tcPr>
          <w:p w14:paraId="31BAC05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28"/>
              </w:rPr>
              <w:t>Formative Assessment</w:t>
            </w:r>
          </w:p>
        </w:tc>
      </w:tr>
      <w:tr w:rsidR="00A035F9" w:rsidRPr="009B7B94" w14:paraId="68D61886" w14:textId="77777777" w:rsidTr="00DC2A83">
        <w:trPr>
          <w:trHeight w:val="1372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66DFD324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 xml:space="preserve">Candidate Details </w:t>
            </w:r>
          </w:p>
        </w:tc>
        <w:tc>
          <w:tcPr>
            <w:tcW w:w="7877" w:type="dxa"/>
            <w:vAlign w:val="center"/>
          </w:tcPr>
          <w:p w14:paraId="33B3F474" w14:textId="77777777" w:rsidR="00A035F9" w:rsidRPr="009B7B94" w:rsidRDefault="00A035F9" w:rsidP="00DC2A83">
            <w:pPr>
              <w:spacing w:before="240"/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: 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_______________________________________________</w:t>
            </w:r>
          </w:p>
          <w:p w14:paraId="19B5E0F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7183D02C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Registration/Roll Number: _____________ Signature: ________________</w:t>
            </w:r>
          </w:p>
        </w:tc>
      </w:tr>
      <w:tr w:rsidR="00A035F9" w:rsidRPr="009B7B94" w14:paraId="1A66DC2A" w14:textId="77777777" w:rsidTr="00DC2A83">
        <w:trPr>
          <w:trHeight w:val="1966"/>
          <w:jc w:val="center"/>
        </w:trPr>
        <w:tc>
          <w:tcPr>
            <w:tcW w:w="1591" w:type="dxa"/>
            <w:shd w:val="clear" w:color="auto" w:fill="F2F2F2" w:themeFill="background1" w:themeFillShade="F2"/>
            <w:vAlign w:val="center"/>
          </w:tcPr>
          <w:p w14:paraId="7877C649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sz w:val="22"/>
              </w:rPr>
            </w:pPr>
            <w:r w:rsidRPr="009B7B94">
              <w:rPr>
                <w:rFonts w:asciiTheme="majorBidi" w:hAnsiTheme="majorBidi" w:cstheme="majorBidi"/>
                <w:b/>
              </w:rPr>
              <w:t>Assessment Outcome</w:t>
            </w:r>
          </w:p>
        </w:tc>
        <w:tc>
          <w:tcPr>
            <w:tcW w:w="7877" w:type="dxa"/>
            <w:vAlign w:val="center"/>
          </w:tcPr>
          <w:p w14:paraId="25FED728" w14:textId="77777777" w:rsidR="00A035F9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3C90DE17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COMPETENT 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139EE4FB" wp14:editId="51C32136">
                      <wp:extent cx="177800" cy="120650"/>
                      <wp:effectExtent l="0" t="0" r="12700" b="12700"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CCD2BF" id="Rectangle 76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adOZw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" fillcolor="white [3201]" strokecolor="black [3200]" strokeweight="1pt">
                      <w10:anchorlock/>
                    </v:rect>
                  </w:pict>
                </mc:Fallback>
              </mc:AlternateConten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                                    NOT YET COMPETENT    </w:t>
            </w:r>
            <w:r w:rsidRPr="009B7B94">
              <w:rPr>
                <w:rFonts w:asciiTheme="majorBidi" w:hAnsiTheme="majorBidi" w:cstheme="majorBidi"/>
                <w:b/>
                <w:bCs/>
                <w:noProof/>
                <w:szCs w:val="32"/>
              </w:rPr>
              <mc:AlternateContent>
                <mc:Choice Requires="wps">
                  <w:drawing>
                    <wp:inline distT="0" distB="0" distL="0" distR="0" wp14:anchorId="45DDFF04" wp14:editId="708D1398">
                      <wp:extent cx="177800" cy="120650"/>
                      <wp:effectExtent l="0" t="0" r="12700" b="12700"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800" cy="12065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1A26CD" id="Rectangle 77" o:spid="_x0000_s1026" style="width:14pt;height: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  <w:p w14:paraId="1CA4F9EA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0144C85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Name of the Assessor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: 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 xml:space="preserve">___________________________________________ </w:t>
            </w:r>
          </w:p>
          <w:p w14:paraId="25C83ADF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</w:p>
          <w:p w14:paraId="0D874B77" w14:textId="77777777" w:rsidR="00A035F9" w:rsidRPr="009B7B94" w:rsidRDefault="00A035F9" w:rsidP="00DC2A83">
            <w:pPr>
              <w:rPr>
                <w:rFonts w:asciiTheme="majorBidi" w:hAnsiTheme="majorBidi" w:cstheme="majorBidi"/>
                <w:b/>
                <w:bCs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Assessor’s code: ____________________Signature: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 xml:space="preserve"> _________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____</w:t>
            </w:r>
            <w:r>
              <w:rPr>
                <w:rFonts w:asciiTheme="majorBidi" w:hAnsiTheme="majorBidi" w:cstheme="majorBidi"/>
                <w:b/>
                <w:bCs/>
                <w:szCs w:val="32"/>
              </w:rPr>
              <w:t>_</w:t>
            </w:r>
            <w:r w:rsidRPr="009B7B94">
              <w:rPr>
                <w:rFonts w:asciiTheme="majorBidi" w:hAnsiTheme="majorBidi" w:cstheme="majorBidi"/>
                <w:b/>
                <w:bCs/>
                <w:szCs w:val="32"/>
              </w:rPr>
              <w:t>__</w:t>
            </w:r>
          </w:p>
        </w:tc>
      </w:tr>
    </w:tbl>
    <w:p w14:paraId="7718F91E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40C511A4" w14:textId="77777777" w:rsidTr="00DC2A83">
        <w:trPr>
          <w:trHeight w:val="710"/>
        </w:trPr>
        <w:tc>
          <w:tcPr>
            <w:tcW w:w="9540" w:type="dxa"/>
            <w:vAlign w:val="center"/>
          </w:tcPr>
          <w:p w14:paraId="1419E724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color w:val="000000" w:themeColor="text1"/>
                <w:szCs w:val="36"/>
              </w:rPr>
            </w:pPr>
            <w:r w:rsidRPr="009B7B94">
              <w:rPr>
                <w:rFonts w:asciiTheme="majorBidi" w:hAnsiTheme="majorBidi" w:cstheme="majorBidi"/>
                <w:color w:val="000000" w:themeColor="text1"/>
                <w:szCs w:val="36"/>
              </w:rPr>
              <w:t>The candidate’s response is not required to be identical, but similar concepts and/or keywords must be used. Oral questioning may be used to clarify the candidate's understanding of the topic and its application.</w:t>
            </w:r>
          </w:p>
        </w:tc>
      </w:tr>
    </w:tbl>
    <w:p w14:paraId="634297F1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487"/>
        <w:gridCol w:w="6183"/>
        <w:gridCol w:w="1435"/>
        <w:gridCol w:w="1435"/>
      </w:tblGrid>
      <w:tr w:rsidR="00A035F9" w:rsidRPr="009B7B94" w14:paraId="25F9A9E1" w14:textId="77777777" w:rsidTr="00DC2A83">
        <w:trPr>
          <w:trHeight w:val="574"/>
          <w:jc w:val="center"/>
        </w:trPr>
        <w:tc>
          <w:tcPr>
            <w:tcW w:w="6670" w:type="dxa"/>
            <w:gridSpan w:val="2"/>
            <w:shd w:val="clear" w:color="auto" w:fill="F2F2F2" w:themeFill="background1" w:themeFillShade="F2"/>
            <w:vAlign w:val="center"/>
          </w:tcPr>
          <w:p w14:paraId="0CCBF0D0" w14:textId="77777777" w:rsidR="00A035F9" w:rsidRPr="009B7B94" w:rsidRDefault="00A035F9" w:rsidP="00DC2A83">
            <w:pPr>
              <w:jc w:val="both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 xml:space="preserve">Questions </w:t>
            </w:r>
            <w:r w:rsidRPr="009B7B94">
              <w:rPr>
                <w:rFonts w:asciiTheme="majorBidi" w:hAnsiTheme="majorBidi" w:cstheme="majorBidi"/>
                <w:szCs w:val="32"/>
              </w:rPr>
              <w:t>(Candidate confidently answered questions correctly and demonstrated understanding of the topics and their application)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06E2237F" w14:textId="77777777" w:rsidR="00A035F9" w:rsidRPr="009B7B94" w:rsidRDefault="00A035F9" w:rsidP="00DC2A83">
            <w:pPr>
              <w:ind w:right="-108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Satisfactory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14:paraId="2C788100" w14:textId="77777777" w:rsidR="00A035F9" w:rsidRPr="009B7B94" w:rsidRDefault="00A035F9" w:rsidP="00DC2A83">
            <w:pPr>
              <w:ind w:right="-76"/>
              <w:jc w:val="center"/>
              <w:rPr>
                <w:rFonts w:asciiTheme="majorBidi" w:hAnsiTheme="majorBidi" w:cstheme="majorBidi"/>
                <w:b/>
                <w:szCs w:val="32"/>
              </w:rPr>
            </w:pPr>
            <w:r w:rsidRPr="009B7B94">
              <w:rPr>
                <w:rFonts w:asciiTheme="majorBidi" w:hAnsiTheme="majorBidi" w:cstheme="majorBidi"/>
                <w:b/>
                <w:szCs w:val="32"/>
              </w:rPr>
              <w:t>Not Satisfactory</w:t>
            </w:r>
          </w:p>
        </w:tc>
      </w:tr>
      <w:tr w:rsidR="00A035F9" w:rsidRPr="009B7B94" w14:paraId="57D6E73B" w14:textId="77777777" w:rsidTr="00DC2A83">
        <w:trPr>
          <w:trHeight w:val="315"/>
          <w:jc w:val="center"/>
        </w:trPr>
        <w:tc>
          <w:tcPr>
            <w:tcW w:w="487" w:type="dxa"/>
            <w:vMerge w:val="restart"/>
          </w:tcPr>
          <w:p w14:paraId="75F6DE26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tabs>
                <w:tab w:val="left" w:pos="285"/>
              </w:tabs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1AB5479A" w14:textId="6B5CCAE3" w:rsidR="00A035F9" w:rsidRPr="00BB36E6" w:rsidRDefault="00F14759" w:rsidP="00F147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types of </w:t>
            </w:r>
            <w:r w:rsidRPr="00F14759">
              <w:rPr>
                <w:rFonts w:asciiTheme="majorBidi" w:hAnsiTheme="majorBidi" w:cstheme="majorBidi"/>
                <w:b/>
                <w:bCs/>
              </w:rPr>
              <w:t>internal and external issues to be considered</w:t>
            </w:r>
            <w:r>
              <w:rPr>
                <w:rFonts w:asciiTheme="majorBidi" w:hAnsiTheme="majorBidi" w:cstheme="majorBidi"/>
                <w:b/>
                <w:bCs/>
              </w:rPr>
              <w:t xml:space="preserve"> while planning a project?</w:t>
            </w:r>
            <w:r w:rsidRPr="00F14759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1435" w:type="dxa"/>
            <w:vMerge w:val="restart"/>
          </w:tcPr>
          <w:p w14:paraId="378892B9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0D718A64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3B9237F5" w14:textId="77777777" w:rsidTr="00DC2A83">
        <w:trPr>
          <w:trHeight w:val="934"/>
          <w:jc w:val="center"/>
        </w:trPr>
        <w:tc>
          <w:tcPr>
            <w:tcW w:w="487" w:type="dxa"/>
            <w:vMerge/>
          </w:tcPr>
          <w:p w14:paraId="6A71B885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27C0AA59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2553DE9E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D90156A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492025DE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73799189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9D12551" w14:textId="19B692C2" w:rsidR="00BA010E" w:rsidRPr="00BB36E6" w:rsidRDefault="00F14759" w:rsidP="00F1475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are </w:t>
            </w:r>
            <w:r w:rsidRPr="00F14759">
              <w:rPr>
                <w:rFonts w:asciiTheme="majorBidi" w:hAnsiTheme="majorBidi" w:cstheme="majorBidi"/>
                <w:b/>
                <w:bCs/>
              </w:rPr>
              <w:t>Project management processes and systems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1435" w:type="dxa"/>
            <w:vMerge w:val="restart"/>
          </w:tcPr>
          <w:p w14:paraId="07914150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A8345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616E5503" w14:textId="77777777" w:rsidTr="00DC2A83">
        <w:trPr>
          <w:trHeight w:val="714"/>
          <w:jc w:val="center"/>
        </w:trPr>
        <w:tc>
          <w:tcPr>
            <w:tcW w:w="487" w:type="dxa"/>
            <w:vMerge/>
          </w:tcPr>
          <w:p w14:paraId="71598944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12F3EAD2" w14:textId="77777777" w:rsidR="00A035F9" w:rsidRPr="00BB36E6" w:rsidRDefault="00A035F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32842A2B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13529016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A035F9" w:rsidRPr="009B7B94" w14:paraId="7BF6FE3F" w14:textId="77777777" w:rsidTr="00DC2A83">
        <w:trPr>
          <w:trHeight w:val="208"/>
          <w:jc w:val="center"/>
        </w:trPr>
        <w:tc>
          <w:tcPr>
            <w:tcW w:w="487" w:type="dxa"/>
            <w:vMerge w:val="restart"/>
          </w:tcPr>
          <w:p w14:paraId="60C036B2" w14:textId="77777777" w:rsidR="00A035F9" w:rsidRPr="009B7B94" w:rsidRDefault="00A035F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  <w:vAlign w:val="center"/>
          </w:tcPr>
          <w:p w14:paraId="48FF2600" w14:textId="5D28DDA2" w:rsidR="00A035F9" w:rsidRPr="00BB36E6" w:rsidRDefault="00F14759" w:rsidP="00DC2A8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will be the </w:t>
            </w:r>
            <w:r w:rsidRPr="00F14759">
              <w:rPr>
                <w:rFonts w:asciiTheme="majorBidi" w:hAnsiTheme="majorBidi" w:cstheme="majorBidi"/>
                <w:b/>
                <w:bCs/>
              </w:rPr>
              <w:t>communication strategy</w:t>
            </w:r>
            <w:r>
              <w:rPr>
                <w:rFonts w:asciiTheme="majorBidi" w:hAnsiTheme="majorBidi" w:cstheme="majorBidi"/>
                <w:b/>
                <w:bCs/>
              </w:rPr>
              <w:t xml:space="preserve"> of the tourist operator to conduct a cooperate level tour?</w:t>
            </w:r>
          </w:p>
        </w:tc>
        <w:tc>
          <w:tcPr>
            <w:tcW w:w="1435" w:type="dxa"/>
            <w:vMerge w:val="restart"/>
          </w:tcPr>
          <w:p w14:paraId="7F61B7F2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 w:val="restart"/>
          </w:tcPr>
          <w:p w14:paraId="62DAB8F8" w14:textId="77777777" w:rsidR="00A035F9" w:rsidRPr="009B7B94" w:rsidRDefault="00A035F9" w:rsidP="00DC2A83">
            <w:pPr>
              <w:rPr>
                <w:rFonts w:asciiTheme="majorBidi" w:hAnsiTheme="majorBidi" w:cstheme="majorBidi"/>
              </w:rPr>
            </w:pPr>
          </w:p>
        </w:tc>
      </w:tr>
      <w:tr w:rsidR="00F14759" w:rsidRPr="009B7B94" w14:paraId="1CD4883C" w14:textId="77777777" w:rsidTr="00F14759">
        <w:trPr>
          <w:trHeight w:val="1034"/>
          <w:jc w:val="center"/>
        </w:trPr>
        <w:tc>
          <w:tcPr>
            <w:tcW w:w="487" w:type="dxa"/>
            <w:vMerge/>
          </w:tcPr>
          <w:p w14:paraId="4D84B644" w14:textId="77777777" w:rsidR="00F14759" w:rsidRPr="009B7B94" w:rsidRDefault="00F14759" w:rsidP="00A035F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83" w:type="dxa"/>
          </w:tcPr>
          <w:p w14:paraId="77512072" w14:textId="77777777" w:rsidR="00F14759" w:rsidRPr="00BB36E6" w:rsidRDefault="00F14759" w:rsidP="00DC2A8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35" w:type="dxa"/>
            <w:vMerge/>
          </w:tcPr>
          <w:p w14:paraId="7E56BC22" w14:textId="77777777" w:rsidR="00F14759" w:rsidRPr="009B7B94" w:rsidRDefault="00F14759" w:rsidP="00DC2A8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35" w:type="dxa"/>
            <w:vMerge/>
          </w:tcPr>
          <w:p w14:paraId="607C54F8" w14:textId="77777777" w:rsidR="00F14759" w:rsidRPr="009B7B94" w:rsidRDefault="00F14759" w:rsidP="00DC2A83">
            <w:pPr>
              <w:rPr>
                <w:rFonts w:asciiTheme="majorBidi" w:hAnsiTheme="majorBidi" w:cstheme="majorBidi"/>
              </w:rPr>
            </w:pPr>
          </w:p>
        </w:tc>
      </w:tr>
    </w:tbl>
    <w:p w14:paraId="2A847F34" w14:textId="77777777" w:rsidR="00A035F9" w:rsidRDefault="00A035F9" w:rsidP="00A035F9">
      <w:pPr>
        <w:rPr>
          <w:rFonts w:asciiTheme="majorBidi" w:hAnsiTheme="majorBidi" w:cstheme="majorBidi"/>
        </w:rPr>
      </w:pPr>
    </w:p>
    <w:p w14:paraId="3810C8B4" w14:textId="77777777" w:rsidR="00A035F9" w:rsidRDefault="00A035F9" w:rsidP="00A035F9">
      <w:pPr>
        <w:rPr>
          <w:rFonts w:asciiTheme="majorBidi" w:hAnsiTheme="majorBidi" w:cstheme="majorBidi"/>
        </w:rPr>
      </w:pPr>
    </w:p>
    <w:p w14:paraId="76F080EC" w14:textId="77777777" w:rsidR="00A035F9" w:rsidRPr="009B7B94" w:rsidRDefault="00A035F9" w:rsidP="00A035F9">
      <w:pPr>
        <w:rPr>
          <w:rFonts w:asciiTheme="majorBidi" w:hAnsiTheme="majorBidi" w:cstheme="majorBidi"/>
        </w:rPr>
      </w:pPr>
    </w:p>
    <w:p w14:paraId="038ECE48" w14:textId="77777777" w:rsidR="00A035F9" w:rsidRPr="009B7B94" w:rsidRDefault="00A035F9" w:rsidP="00A035F9">
      <w:pPr>
        <w:pStyle w:val="Heading1"/>
      </w:pPr>
      <w:r w:rsidRPr="009B7B94">
        <w:lastRenderedPageBreak/>
        <w:t>Feedback to the Candidate</w:t>
      </w:r>
    </w:p>
    <w:tbl>
      <w:tblPr>
        <w:tblStyle w:val="TableGrid"/>
        <w:tblW w:w="9540" w:type="dxa"/>
        <w:tblInd w:w="-162" w:type="dxa"/>
        <w:tblLook w:val="04A0" w:firstRow="1" w:lastRow="0" w:firstColumn="1" w:lastColumn="0" w:noHBand="0" w:noVBand="1"/>
      </w:tblPr>
      <w:tblGrid>
        <w:gridCol w:w="9540"/>
      </w:tblGrid>
      <w:tr w:rsidR="00A035F9" w:rsidRPr="009B7B94" w14:paraId="59744AE7" w14:textId="77777777" w:rsidTr="00DC2A83">
        <w:trPr>
          <w:trHeight w:val="548"/>
        </w:trPr>
        <w:tc>
          <w:tcPr>
            <w:tcW w:w="9540" w:type="dxa"/>
            <w:shd w:val="clear" w:color="auto" w:fill="auto"/>
            <w:vAlign w:val="center"/>
          </w:tcPr>
          <w:p w14:paraId="188C4D0B" w14:textId="77777777" w:rsidR="00A035F9" w:rsidRPr="009B7B94" w:rsidRDefault="00A035F9" w:rsidP="00DC2A83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A035F9" w:rsidRPr="009B7B94" w14:paraId="4E80BB7C" w14:textId="77777777" w:rsidTr="00DC2A83">
        <w:tc>
          <w:tcPr>
            <w:tcW w:w="9540" w:type="dxa"/>
          </w:tcPr>
          <w:p w14:paraId="5D6A6AB0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68BDBEB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20DE9677" w14:textId="77777777" w:rsidTr="00DC2A83">
        <w:tc>
          <w:tcPr>
            <w:tcW w:w="9540" w:type="dxa"/>
          </w:tcPr>
          <w:p w14:paraId="3BA55A37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82C579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1E1DC5BE" w14:textId="77777777" w:rsidTr="00DC2A83">
        <w:tc>
          <w:tcPr>
            <w:tcW w:w="9540" w:type="dxa"/>
          </w:tcPr>
          <w:p w14:paraId="163F0F1A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3310F2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6F655C2A" w14:textId="77777777" w:rsidTr="00DC2A83">
        <w:tc>
          <w:tcPr>
            <w:tcW w:w="9540" w:type="dxa"/>
          </w:tcPr>
          <w:p w14:paraId="7737DBD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4F9D4CC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053A4D90" w14:textId="77777777" w:rsidTr="00DC2A83">
        <w:tc>
          <w:tcPr>
            <w:tcW w:w="9540" w:type="dxa"/>
          </w:tcPr>
          <w:p w14:paraId="1E8DB118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CFA6A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A035F9" w:rsidRPr="009B7B94" w14:paraId="4943C2AA" w14:textId="77777777" w:rsidTr="00DC2A83">
        <w:trPr>
          <w:trHeight w:val="1655"/>
        </w:trPr>
        <w:tc>
          <w:tcPr>
            <w:tcW w:w="9540" w:type="dxa"/>
          </w:tcPr>
          <w:p w14:paraId="28BE33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23C8AE1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64CAECEF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57F08B74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22"/>
              </w:rPr>
            </w:pPr>
          </w:p>
          <w:p w14:paraId="4222B9EE" w14:textId="77777777" w:rsidR="00A035F9" w:rsidRPr="009B7B94" w:rsidRDefault="00A035F9" w:rsidP="00DC2A83">
            <w:pPr>
              <w:rPr>
                <w:rFonts w:asciiTheme="majorBidi" w:hAnsiTheme="majorBidi" w:cstheme="majorBidi"/>
                <w:sz w:val="48"/>
              </w:rPr>
            </w:pPr>
            <w:r w:rsidRPr="009B7B94">
              <w:rPr>
                <w:rFonts w:asciiTheme="majorBidi" w:hAnsiTheme="majorBidi" w:cstheme="majorBidi"/>
                <w:b/>
                <w:sz w:val="22"/>
              </w:rPr>
              <w:t>Candidate’s Signature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__________________ </w:t>
            </w:r>
            <w:r>
              <w:rPr>
                <w:rFonts w:asciiTheme="majorBidi" w:hAnsiTheme="majorBidi" w:cstheme="majorBidi"/>
                <w:sz w:val="22"/>
              </w:rPr>
              <w:t xml:space="preserve">                      </w:t>
            </w:r>
            <w:r w:rsidRPr="009B7B94">
              <w:rPr>
                <w:rFonts w:asciiTheme="majorBidi" w:hAnsiTheme="majorBidi" w:cstheme="majorBidi"/>
                <w:b/>
                <w:sz w:val="22"/>
              </w:rPr>
              <w:t>Assessor’s Signature</w:t>
            </w:r>
            <w:r>
              <w:rPr>
                <w:rFonts w:asciiTheme="majorBidi" w:hAnsiTheme="majorBidi" w:cstheme="majorBidi"/>
                <w:b/>
                <w:sz w:val="22"/>
              </w:rPr>
              <w:t>__________________</w:t>
            </w:r>
            <w:r w:rsidRPr="009B7B94">
              <w:rPr>
                <w:rFonts w:asciiTheme="majorBidi" w:hAnsiTheme="majorBidi" w:cstheme="majorBidi"/>
                <w:sz w:val="22"/>
              </w:rPr>
              <w:t xml:space="preserve"> _________________</w:t>
            </w:r>
          </w:p>
        </w:tc>
      </w:tr>
    </w:tbl>
    <w:p w14:paraId="478FE07B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A397A9" w14:textId="77777777" w:rsidR="00A035F9" w:rsidRPr="009B7B94" w:rsidRDefault="00A035F9" w:rsidP="00A035F9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53366BDC" w14:textId="77777777" w:rsidR="0048287A" w:rsidRDefault="0048287A"/>
    <w:sectPr w:rsidR="0048287A" w:rsidSect="00102FED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85995" w14:textId="77777777" w:rsidR="00EB66AE" w:rsidRDefault="00EB66AE">
      <w:pPr>
        <w:spacing w:after="0" w:line="240" w:lineRule="auto"/>
      </w:pPr>
      <w:r>
        <w:separator/>
      </w:r>
    </w:p>
  </w:endnote>
  <w:endnote w:type="continuationSeparator" w:id="0">
    <w:p w14:paraId="1DB490FC" w14:textId="77777777" w:rsidR="00EB66AE" w:rsidRDefault="00EB6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010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59192" w14:textId="77777777" w:rsidR="002F3A56" w:rsidRDefault="00F1475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1E88D8" w14:textId="77777777" w:rsidR="002F3A56" w:rsidRDefault="00EB66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A2597" w14:textId="77777777" w:rsidR="00EB66AE" w:rsidRDefault="00EB66AE">
      <w:pPr>
        <w:spacing w:after="0" w:line="240" w:lineRule="auto"/>
      </w:pPr>
      <w:r>
        <w:separator/>
      </w:r>
    </w:p>
  </w:footnote>
  <w:footnote w:type="continuationSeparator" w:id="0">
    <w:p w14:paraId="639EB63A" w14:textId="77777777" w:rsidR="00EB66AE" w:rsidRDefault="00EB66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6524B"/>
    <w:multiLevelType w:val="hybridMultilevel"/>
    <w:tmpl w:val="2CE4A68C"/>
    <w:lvl w:ilvl="0" w:tplc="EBEC77C4">
      <w:start w:val="1"/>
      <w:numFmt w:val="decimal"/>
      <w:lvlText w:val="%1."/>
      <w:lvlJc w:val="left"/>
      <w:pPr>
        <w:ind w:left="720" w:hanging="360"/>
      </w:pPr>
      <w:rPr>
        <w:b/>
        <w:bCs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4ED6"/>
    <w:multiLevelType w:val="hybridMultilevel"/>
    <w:tmpl w:val="1BB0B81A"/>
    <w:lvl w:ilvl="0" w:tplc="3DC29AB6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403669A"/>
    <w:multiLevelType w:val="hybridMultilevel"/>
    <w:tmpl w:val="489A90EA"/>
    <w:lvl w:ilvl="0" w:tplc="00EA7CD2">
      <w:start w:val="1"/>
      <w:numFmt w:val="decimal"/>
      <w:lvlText w:val="%1."/>
      <w:lvlJc w:val="left"/>
      <w:pPr>
        <w:ind w:left="450" w:hanging="360"/>
      </w:pPr>
      <w:rPr>
        <w:rFonts w:asciiTheme="majorBidi" w:hAnsiTheme="majorBidi" w:cstheme="majorBidi"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C0255"/>
    <w:multiLevelType w:val="hybridMultilevel"/>
    <w:tmpl w:val="4762F926"/>
    <w:lvl w:ilvl="0" w:tplc="D4A0BB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8E2798"/>
    <w:multiLevelType w:val="hybridMultilevel"/>
    <w:tmpl w:val="EE4C7E74"/>
    <w:lvl w:ilvl="0" w:tplc="9378FE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20898"/>
    <w:multiLevelType w:val="hybridMultilevel"/>
    <w:tmpl w:val="9E28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7533B"/>
    <w:multiLevelType w:val="hybridMultilevel"/>
    <w:tmpl w:val="C6D44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9571B8"/>
    <w:multiLevelType w:val="hybridMultilevel"/>
    <w:tmpl w:val="C93208E4"/>
    <w:lvl w:ilvl="0" w:tplc="6AACD5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3306BD"/>
    <w:multiLevelType w:val="hybridMultilevel"/>
    <w:tmpl w:val="75D4D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B8B4E8F"/>
    <w:multiLevelType w:val="hybridMultilevel"/>
    <w:tmpl w:val="1B4C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7"/>
  </w:num>
  <w:num w:numId="5">
    <w:abstractNumId w:val="5"/>
  </w:num>
  <w:num w:numId="6">
    <w:abstractNumId w:val="2"/>
  </w:num>
  <w:num w:numId="7">
    <w:abstractNumId w:val="8"/>
  </w:num>
  <w:num w:numId="8">
    <w:abstractNumId w:val="9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ABCSxMLQ2MDcyUdpeDU4uLM/DyQAqNaAMMqbNMsAAAA"/>
  </w:docVars>
  <w:rsids>
    <w:rsidRoot w:val="00A035F9"/>
    <w:rsid w:val="00023264"/>
    <w:rsid w:val="00086799"/>
    <w:rsid w:val="000A6259"/>
    <w:rsid w:val="001147F8"/>
    <w:rsid w:val="0011571C"/>
    <w:rsid w:val="00177ECE"/>
    <w:rsid w:val="00284881"/>
    <w:rsid w:val="00305E4D"/>
    <w:rsid w:val="003345FC"/>
    <w:rsid w:val="00347E9D"/>
    <w:rsid w:val="00415DF1"/>
    <w:rsid w:val="0046266B"/>
    <w:rsid w:val="0048287A"/>
    <w:rsid w:val="004956F7"/>
    <w:rsid w:val="005E7A71"/>
    <w:rsid w:val="006772F3"/>
    <w:rsid w:val="006C4A40"/>
    <w:rsid w:val="006F69E0"/>
    <w:rsid w:val="00774AF8"/>
    <w:rsid w:val="00780A82"/>
    <w:rsid w:val="00803F4A"/>
    <w:rsid w:val="00816054"/>
    <w:rsid w:val="00833B2B"/>
    <w:rsid w:val="0089620C"/>
    <w:rsid w:val="00921F41"/>
    <w:rsid w:val="009312BD"/>
    <w:rsid w:val="00981513"/>
    <w:rsid w:val="009B3B99"/>
    <w:rsid w:val="00A035F9"/>
    <w:rsid w:val="00B3586C"/>
    <w:rsid w:val="00B45986"/>
    <w:rsid w:val="00BA010E"/>
    <w:rsid w:val="00C16FCB"/>
    <w:rsid w:val="00C71AF4"/>
    <w:rsid w:val="00CF4981"/>
    <w:rsid w:val="00D32CAE"/>
    <w:rsid w:val="00D66D81"/>
    <w:rsid w:val="00DC4AAC"/>
    <w:rsid w:val="00EA4278"/>
    <w:rsid w:val="00EB66AE"/>
    <w:rsid w:val="00ED5735"/>
    <w:rsid w:val="00EE1AE0"/>
    <w:rsid w:val="00EF6F43"/>
    <w:rsid w:val="00F14759"/>
    <w:rsid w:val="00F5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E3AD4"/>
  <w15:chartTrackingRefBased/>
  <w15:docId w15:val="{8105962C-6DAA-458F-AB0E-5ED25BC4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A035F9"/>
    <w:pPr>
      <w:spacing w:after="200" w:line="276" w:lineRule="auto"/>
      <w:jc w:val="center"/>
      <w:outlineLvl w:val="0"/>
    </w:pPr>
    <w:rPr>
      <w:rFonts w:asciiTheme="majorBidi" w:hAnsiTheme="majorBidi" w:cstheme="majorBid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5F9"/>
    <w:rPr>
      <w:rFonts w:asciiTheme="majorBidi" w:hAnsiTheme="majorBidi" w:cstheme="majorBidi"/>
      <w:b/>
      <w:sz w:val="32"/>
    </w:rPr>
  </w:style>
  <w:style w:type="paragraph" w:styleId="ListParagraph">
    <w:name w:val="List Paragraph"/>
    <w:aliases w:val="Report Text"/>
    <w:basedOn w:val="Normal"/>
    <w:link w:val="ListParagraphChar"/>
    <w:uiPriority w:val="34"/>
    <w:qFormat/>
    <w:rsid w:val="00A035F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035F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3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F9"/>
  </w:style>
  <w:style w:type="paragraph" w:customStyle="1" w:styleId="PC">
    <w:name w:val="PC"/>
    <w:basedOn w:val="ListParagraph"/>
    <w:link w:val="PCChar"/>
    <w:qFormat/>
    <w:rsid w:val="00A035F9"/>
    <w:pPr>
      <w:framePr w:hSpace="180" w:wrap="around" w:vAnchor="text" w:hAnchor="margin" w:xAlign="center" w:y="52"/>
      <w:spacing w:after="0" w:line="240" w:lineRule="auto"/>
      <w:ind w:left="0"/>
      <w:jc w:val="both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PCChar">
    <w:name w:val="PC Char"/>
    <w:basedOn w:val="DefaultParagraphFont"/>
    <w:link w:val="PC"/>
    <w:rsid w:val="00A035F9"/>
    <w:rPr>
      <w:rFonts w:ascii="Times New Roman" w:eastAsia="Times New Roman" w:hAnsi="Times New Roman" w:cs="Times New Roman"/>
      <w:color w:val="222222"/>
      <w:sz w:val="24"/>
      <w:szCs w:val="24"/>
    </w:rPr>
  </w:style>
  <w:style w:type="character" w:customStyle="1" w:styleId="ListParagraphChar">
    <w:name w:val="List Paragraph Char"/>
    <w:aliases w:val="Report Text Char"/>
    <w:basedOn w:val="DefaultParagraphFont"/>
    <w:link w:val="ListParagraph"/>
    <w:uiPriority w:val="34"/>
    <w:locked/>
    <w:rsid w:val="00A035F9"/>
  </w:style>
  <w:style w:type="character" w:customStyle="1" w:styleId="Heading2Char">
    <w:name w:val="Heading 2 Char"/>
    <w:basedOn w:val="DefaultParagraphFont"/>
    <w:link w:val="Heading2"/>
    <w:uiPriority w:val="9"/>
    <w:semiHidden/>
    <w:rsid w:val="00A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FDC19-0499-4853-8703-175ADE8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3</TotalTime>
  <Pages>6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Zeeshan</dc:creator>
  <cp:keywords/>
  <dc:description/>
  <cp:lastModifiedBy>Dr Zeeshan</cp:lastModifiedBy>
  <cp:revision>11</cp:revision>
  <dcterms:created xsi:type="dcterms:W3CDTF">2021-11-18T08:38:00Z</dcterms:created>
  <dcterms:modified xsi:type="dcterms:W3CDTF">2021-12-15T10:30:00Z</dcterms:modified>
</cp:coreProperties>
</file>